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F92416" w14:paraId="16B21DDD" w14:textId="77777777" w:rsidTr="00F92416">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5CCBEF8F" w14:textId="77777777" w:rsidR="00F92416" w:rsidRDefault="00F92416">
            <w:pPr>
              <w:jc w:val="center"/>
              <w:rPr>
                <w:b/>
                <w:color w:val="1F497D"/>
                <w:lang w:val="tr-TR"/>
              </w:rPr>
            </w:pPr>
            <w:r>
              <w:rPr>
                <w:b/>
                <w:color w:val="1F497D"/>
                <w:lang w:val="tr-TR"/>
              </w:rPr>
              <w:t>I. BÖLÜM (Senato Onayı)</w:t>
            </w:r>
          </w:p>
        </w:tc>
      </w:tr>
      <w:tr w:rsidR="00F92416" w14:paraId="004C69DD"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4A3063C1" w14:textId="77777777" w:rsidR="00F92416" w:rsidRDefault="00F92416">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D6FACFE" w14:textId="77777777" w:rsidR="00F92416" w:rsidRDefault="00F92416">
            <w:pPr>
              <w:rPr>
                <w:b/>
                <w:color w:val="1F497D"/>
                <w:sz w:val="22"/>
                <w:szCs w:val="22"/>
                <w:lang w:val="tr-TR"/>
              </w:rPr>
            </w:pPr>
            <w:r>
              <w:rPr>
                <w:b/>
                <w:color w:val="1F497D"/>
                <w:sz w:val="22"/>
                <w:szCs w:val="22"/>
                <w:lang w:val="tr-TR"/>
              </w:rPr>
              <w:t>Meslek Yüksek Okulu</w:t>
            </w:r>
          </w:p>
        </w:tc>
      </w:tr>
      <w:tr w:rsidR="00F92416" w14:paraId="32409AAC"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0E85F1BE" w14:textId="77777777" w:rsidR="00F92416" w:rsidRDefault="00F92416">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397D12E" w14:textId="77777777" w:rsidR="00F92416" w:rsidRDefault="00F92416">
            <w:pPr>
              <w:rPr>
                <w:b/>
                <w:color w:val="1F497D"/>
                <w:sz w:val="22"/>
                <w:szCs w:val="22"/>
                <w:lang w:val="tr-TR"/>
              </w:rPr>
            </w:pPr>
            <w:r>
              <w:rPr>
                <w:b/>
                <w:color w:val="1F497D"/>
                <w:sz w:val="22"/>
                <w:szCs w:val="22"/>
                <w:lang w:val="tr-TR"/>
              </w:rPr>
              <w:t>Bilgisayar Teknolojileri Programı</w:t>
            </w:r>
          </w:p>
        </w:tc>
      </w:tr>
      <w:tr w:rsidR="00F92416" w14:paraId="28168BDE" w14:textId="77777777" w:rsidTr="00F92416">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737A970B" w14:textId="77777777" w:rsidR="00F92416" w:rsidRDefault="00F92416">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410163AD" w14:textId="77777777" w:rsidR="00F92416" w:rsidRDefault="00F92416">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6D59C63A" w14:textId="77777777" w:rsidR="00F92416" w:rsidRDefault="00F92416">
            <w:pPr>
              <w:rPr>
                <w:b/>
                <w:color w:val="1F497D"/>
                <w:sz w:val="22"/>
                <w:szCs w:val="22"/>
                <w:lang w:val="tr-TR"/>
              </w:rPr>
            </w:pPr>
          </w:p>
        </w:tc>
      </w:tr>
      <w:tr w:rsidR="00F92416" w14:paraId="5BE79C46" w14:textId="77777777" w:rsidTr="00F92416">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400939A" w14:textId="77777777" w:rsidR="00F92416" w:rsidRDefault="00F92416">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252B2728" w14:textId="77777777" w:rsidR="00F92416" w:rsidRDefault="00F92416">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0389E374" w14:textId="77777777" w:rsidR="00F92416" w:rsidRDefault="00F92416">
            <w:pPr>
              <w:rPr>
                <w:b/>
                <w:color w:val="1F497D"/>
                <w:sz w:val="22"/>
                <w:szCs w:val="22"/>
                <w:lang w:val="tr-TR"/>
              </w:rPr>
            </w:pPr>
          </w:p>
        </w:tc>
      </w:tr>
      <w:tr w:rsidR="00F92416" w14:paraId="6E0181E2" w14:textId="77777777" w:rsidTr="00F92416">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F63200A" w14:textId="77777777" w:rsidR="00F92416" w:rsidRDefault="00F92416">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78D10E13" w14:textId="77777777" w:rsidR="00F92416" w:rsidRDefault="00F92416">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0715E511" w14:textId="77777777" w:rsidR="00F92416" w:rsidRDefault="00F92416">
            <w:pPr>
              <w:rPr>
                <w:b/>
                <w:color w:val="1F497D"/>
                <w:sz w:val="22"/>
                <w:szCs w:val="22"/>
                <w:lang w:val="tr-TR"/>
              </w:rPr>
            </w:pPr>
          </w:p>
        </w:tc>
      </w:tr>
      <w:tr w:rsidR="00F92416" w14:paraId="406BF580"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4AE0AA98" w14:textId="77777777" w:rsidR="00F92416" w:rsidRDefault="00F92416">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27FD6DD9" w14:textId="173FEA62" w:rsidR="00F92416" w:rsidRDefault="00183F4E">
            <w:pPr>
              <w:rPr>
                <w:b/>
                <w:color w:val="1F497D"/>
                <w:sz w:val="22"/>
                <w:szCs w:val="22"/>
                <w:lang w:val="tr-TR"/>
              </w:rPr>
            </w:pPr>
            <w:r>
              <w:rPr>
                <w:b/>
                <w:color w:val="1F497D"/>
                <w:sz w:val="22"/>
                <w:szCs w:val="22"/>
                <w:lang w:val="tr-TR"/>
              </w:rPr>
              <w:t>BTP 230</w:t>
            </w:r>
          </w:p>
        </w:tc>
      </w:tr>
      <w:tr w:rsidR="00F92416" w14:paraId="44E65C14"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08B5F6E9" w14:textId="77777777" w:rsidR="00F92416" w:rsidRDefault="00F92416">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47CE0017" w14:textId="01DBAA07" w:rsidR="00F92416" w:rsidRDefault="00183F4E">
            <w:pPr>
              <w:rPr>
                <w:b/>
                <w:color w:val="1F497D"/>
                <w:sz w:val="22"/>
                <w:szCs w:val="22"/>
                <w:lang w:val="tr-TR"/>
              </w:rPr>
            </w:pPr>
            <w:r>
              <w:rPr>
                <w:b/>
                <w:color w:val="1F497D"/>
                <w:sz w:val="22"/>
                <w:szCs w:val="22"/>
                <w:lang w:val="tr-TR"/>
              </w:rPr>
              <w:t>İnsan Bilgisayar Etkileşimi</w:t>
            </w:r>
          </w:p>
        </w:tc>
      </w:tr>
      <w:tr w:rsidR="00F92416" w14:paraId="7A9C338F"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5467506B" w14:textId="77777777" w:rsidR="00F92416" w:rsidRDefault="00F92416">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A84FAF4" w14:textId="77777777" w:rsidR="00F92416" w:rsidRDefault="00F92416">
            <w:pPr>
              <w:rPr>
                <w:b/>
                <w:color w:val="1F4B7B"/>
                <w:sz w:val="22"/>
                <w:szCs w:val="22"/>
                <w:lang w:val="tr-TR"/>
              </w:rPr>
            </w:pPr>
            <w:r>
              <w:rPr>
                <w:b/>
                <w:color w:val="1F497D"/>
                <w:sz w:val="22"/>
                <w:szCs w:val="22"/>
                <w:lang w:val="tr-TR"/>
              </w:rPr>
              <w:t>Türkçe</w:t>
            </w:r>
          </w:p>
        </w:tc>
      </w:tr>
      <w:tr w:rsidR="00F92416" w14:paraId="5F6519BE"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5572FBBF" w14:textId="77777777" w:rsidR="00F92416" w:rsidRDefault="00F92416">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7309F89" w14:textId="0CE03EA6" w:rsidR="00F92416" w:rsidRDefault="00183F4E">
            <w:pPr>
              <w:rPr>
                <w:b/>
                <w:color w:val="1F4B7B"/>
                <w:sz w:val="22"/>
                <w:szCs w:val="22"/>
                <w:lang w:val="tr-TR"/>
              </w:rPr>
            </w:pPr>
            <w:r>
              <w:rPr>
                <w:b/>
                <w:color w:val="1F497D"/>
                <w:sz w:val="22"/>
                <w:szCs w:val="22"/>
                <w:lang w:val="tr-TR"/>
              </w:rPr>
              <w:t>Seçmeli</w:t>
            </w:r>
          </w:p>
        </w:tc>
      </w:tr>
      <w:tr w:rsidR="00F92416" w14:paraId="561B653F"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44997919" w14:textId="77777777" w:rsidR="00F92416" w:rsidRDefault="00F92416">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EC77D36" w14:textId="77777777" w:rsidR="00F92416" w:rsidRDefault="00F92416">
            <w:pPr>
              <w:rPr>
                <w:b/>
                <w:color w:val="1F4B7B"/>
                <w:sz w:val="22"/>
                <w:szCs w:val="22"/>
                <w:lang w:val="tr-TR"/>
              </w:rPr>
            </w:pPr>
            <w:r>
              <w:rPr>
                <w:b/>
                <w:color w:val="1F497D"/>
                <w:sz w:val="22"/>
                <w:szCs w:val="22"/>
                <w:lang w:val="tr-TR"/>
              </w:rPr>
              <w:t>Ön Lisans Düzeyi</w:t>
            </w:r>
          </w:p>
        </w:tc>
      </w:tr>
      <w:tr w:rsidR="00F92416" w14:paraId="4A86BD2B"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7407F98D" w14:textId="77777777" w:rsidR="00F92416" w:rsidRDefault="00F92416">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70FD83FD" w14:textId="337A935A" w:rsidR="00F92416" w:rsidRDefault="00F92416">
            <w:pPr>
              <w:rPr>
                <w:b/>
                <w:color w:val="1F4B7B"/>
                <w:sz w:val="22"/>
                <w:szCs w:val="22"/>
                <w:lang w:val="tr-TR"/>
              </w:rPr>
            </w:pPr>
            <w:r>
              <w:rPr>
                <w:b/>
                <w:color w:val="1F497D"/>
                <w:sz w:val="22"/>
                <w:szCs w:val="22"/>
                <w:lang w:val="tr-TR"/>
              </w:rPr>
              <w:t xml:space="preserve">Teori: </w:t>
            </w:r>
            <w:r w:rsidR="004472DE">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48BD8529" w14:textId="77777777" w:rsidR="00F92416" w:rsidRDefault="00F92416">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29AA404D" w14:textId="77777777" w:rsidR="00F92416" w:rsidRDefault="00F92416">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03718B9D" w14:textId="77777777" w:rsidR="00F92416" w:rsidRDefault="00F92416">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3605BE02" w14:textId="77777777" w:rsidR="00F92416" w:rsidRDefault="00F92416">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15572081" w14:textId="77777777" w:rsidR="00F92416" w:rsidRDefault="00F92416">
            <w:pPr>
              <w:rPr>
                <w:b/>
                <w:color w:val="1F4B7B"/>
                <w:sz w:val="22"/>
                <w:szCs w:val="22"/>
                <w:lang w:val="tr-TR"/>
              </w:rPr>
            </w:pPr>
          </w:p>
        </w:tc>
      </w:tr>
      <w:tr w:rsidR="00F92416" w14:paraId="66E695AB"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2E13FF53" w14:textId="77777777" w:rsidR="00F92416" w:rsidRDefault="00F92416">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5036F1C9" w14:textId="0073B30C" w:rsidR="00F92416" w:rsidRDefault="004472DE">
            <w:pPr>
              <w:rPr>
                <w:b/>
                <w:color w:val="1F4B7B"/>
                <w:sz w:val="22"/>
                <w:szCs w:val="22"/>
                <w:lang w:val="tr-TR"/>
              </w:rPr>
            </w:pPr>
            <w:r>
              <w:rPr>
                <w:b/>
                <w:color w:val="1F4B7B"/>
                <w:sz w:val="22"/>
                <w:szCs w:val="22"/>
                <w:lang w:val="tr-TR"/>
              </w:rPr>
              <w:t>4</w:t>
            </w:r>
          </w:p>
        </w:tc>
      </w:tr>
      <w:tr w:rsidR="00F92416" w14:paraId="4D7BD3AE"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37089F4F" w14:textId="77777777" w:rsidR="00F92416" w:rsidRDefault="00F92416">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0D45989" w14:textId="77777777" w:rsidR="00F92416" w:rsidRDefault="00F92416">
            <w:pPr>
              <w:rPr>
                <w:b/>
                <w:color w:val="1F4B7B"/>
                <w:sz w:val="22"/>
                <w:szCs w:val="22"/>
                <w:lang w:val="tr-TR"/>
              </w:rPr>
            </w:pPr>
            <w:r>
              <w:rPr>
                <w:b/>
                <w:color w:val="1F497D"/>
                <w:sz w:val="22"/>
                <w:szCs w:val="22"/>
                <w:lang w:val="tr-TR"/>
              </w:rPr>
              <w:t>Harf Notu</w:t>
            </w:r>
          </w:p>
        </w:tc>
      </w:tr>
      <w:tr w:rsidR="00F92416" w14:paraId="527F3B52" w14:textId="77777777" w:rsidTr="00F92416">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22749E2B" w14:textId="77777777" w:rsidR="00F92416" w:rsidRDefault="00F92416">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EE496EF" w14:textId="77777777" w:rsidR="00F92416" w:rsidRDefault="00F92416">
            <w:pPr>
              <w:rPr>
                <w:b/>
                <w:color w:val="1F4B7B"/>
                <w:sz w:val="22"/>
                <w:szCs w:val="22"/>
                <w:lang w:val="tr-TR"/>
              </w:rPr>
            </w:pPr>
            <w:r>
              <w:rPr>
                <w:b/>
                <w:color w:val="1F4B7B"/>
                <w:sz w:val="22"/>
                <w:szCs w:val="22"/>
                <w:lang w:val="tr-TR"/>
              </w:rPr>
              <w:t>-</w:t>
            </w:r>
          </w:p>
        </w:tc>
      </w:tr>
      <w:tr w:rsidR="00F92416" w14:paraId="7BC5D98E"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76139339" w14:textId="77777777" w:rsidR="00F92416" w:rsidRDefault="00F92416">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803FB20" w14:textId="77777777" w:rsidR="00F92416" w:rsidRDefault="00F92416">
            <w:pPr>
              <w:rPr>
                <w:b/>
                <w:color w:val="1F4B7B"/>
                <w:sz w:val="22"/>
                <w:szCs w:val="22"/>
                <w:lang w:val="tr-TR"/>
              </w:rPr>
            </w:pPr>
            <w:r>
              <w:rPr>
                <w:b/>
                <w:color w:val="1F497D"/>
                <w:sz w:val="22"/>
                <w:szCs w:val="22"/>
                <w:lang w:val="tr-TR"/>
              </w:rPr>
              <w:t>-</w:t>
            </w:r>
          </w:p>
        </w:tc>
      </w:tr>
      <w:tr w:rsidR="00F92416" w14:paraId="61676787"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7038221B" w14:textId="77777777" w:rsidR="00F92416" w:rsidRDefault="00F92416">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4815A06" w14:textId="77777777" w:rsidR="00F92416" w:rsidRDefault="00F92416">
            <w:pPr>
              <w:rPr>
                <w:color w:val="262626" w:themeColor="text1" w:themeTint="D9"/>
                <w:sz w:val="22"/>
                <w:szCs w:val="22"/>
                <w:lang w:val="tr-TR"/>
              </w:rPr>
            </w:pPr>
            <w:r>
              <w:rPr>
                <w:color w:val="262626" w:themeColor="text1" w:themeTint="D9"/>
                <w:sz w:val="22"/>
                <w:szCs w:val="22"/>
                <w:lang w:val="tr-TR"/>
              </w:rPr>
              <w:t>-</w:t>
            </w:r>
          </w:p>
        </w:tc>
      </w:tr>
      <w:tr w:rsidR="00F92416" w14:paraId="76A9814F"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56FB8D98" w14:textId="77777777" w:rsidR="00F92416" w:rsidRDefault="00F92416">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0B73DB1C" w14:textId="76D063DB" w:rsidR="00F92416" w:rsidRDefault="00183F4E">
            <w:pPr>
              <w:rPr>
                <w:lang w:val="tr-TR"/>
              </w:rPr>
            </w:pPr>
            <w:r w:rsidRPr="00183F4E">
              <w:rPr>
                <w:sz w:val="22"/>
                <w:lang w:val="tr-TR"/>
              </w:rPr>
              <w:t>Dersin tamamlanması ile öğrenci insan bilgisayar etkileşimi alanında gerekli teorik bilgilerle donatılmış olarak, yazılım ve donanım mühendisliğine daha farklı bir perspektif ile bakabilme yeteneği kazanacaktır. İnsan bilgisayar etkileşimi alanında daha yoğun araştırma gerçekleştirebilecek bilgi ve beceri ile donatılmış olacaktır.</w:t>
            </w:r>
          </w:p>
        </w:tc>
      </w:tr>
      <w:tr w:rsidR="00F92416" w14:paraId="24D404FC" w14:textId="77777777" w:rsidTr="00F92416">
        <w:trPr>
          <w:jc w:val="center"/>
        </w:trPr>
        <w:tc>
          <w:tcPr>
            <w:tcW w:w="1655" w:type="dxa"/>
            <w:tcBorders>
              <w:top w:val="dotted" w:sz="4" w:space="0" w:color="auto"/>
              <w:left w:val="single" w:sz="18" w:space="0" w:color="C0C0C0"/>
              <w:bottom w:val="dotted" w:sz="4" w:space="0" w:color="auto"/>
              <w:right w:val="dotted" w:sz="4" w:space="0" w:color="auto"/>
            </w:tcBorders>
            <w:hideMark/>
          </w:tcPr>
          <w:p w14:paraId="5FD2A01E" w14:textId="77777777" w:rsidR="00F92416" w:rsidRDefault="00F92416">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2E5598CF" w14:textId="34E5706C" w:rsidR="00F92416" w:rsidRDefault="00183F4E">
            <w:pPr>
              <w:autoSpaceDE w:val="0"/>
              <w:autoSpaceDN w:val="0"/>
              <w:adjustRightInd w:val="0"/>
              <w:rPr>
                <w:sz w:val="22"/>
                <w:szCs w:val="22"/>
                <w:lang w:val="tr-TR"/>
              </w:rPr>
            </w:pPr>
            <w:r w:rsidRPr="00183F4E">
              <w:rPr>
                <w:sz w:val="22"/>
                <w:szCs w:val="22"/>
                <w:lang w:val="tr-TR"/>
              </w:rPr>
              <w:t xml:space="preserve">Kullanıcı odaklı tasarım ve geliştirme araçları hakkında temel bilgiler, kullanıcı </w:t>
            </w:r>
            <w:proofErr w:type="spellStart"/>
            <w:r w:rsidRPr="00183F4E">
              <w:rPr>
                <w:sz w:val="22"/>
                <w:szCs w:val="22"/>
                <w:lang w:val="tr-TR"/>
              </w:rPr>
              <w:t>arayüzünün</w:t>
            </w:r>
            <w:proofErr w:type="spellEnd"/>
            <w:r w:rsidRPr="00183F4E">
              <w:rPr>
                <w:sz w:val="22"/>
                <w:szCs w:val="22"/>
                <w:lang w:val="tr-TR"/>
              </w:rPr>
              <w:t xml:space="preserve"> temel prensipleri, </w:t>
            </w:r>
            <w:proofErr w:type="spellStart"/>
            <w:r w:rsidRPr="00183F4E">
              <w:rPr>
                <w:sz w:val="22"/>
                <w:szCs w:val="22"/>
                <w:lang w:val="tr-TR"/>
              </w:rPr>
              <w:t>kullanılırlık</w:t>
            </w:r>
            <w:proofErr w:type="spellEnd"/>
            <w:r w:rsidRPr="00183F4E">
              <w:rPr>
                <w:sz w:val="22"/>
                <w:szCs w:val="22"/>
                <w:lang w:val="tr-TR"/>
              </w:rPr>
              <w:t xml:space="preserve"> model ve prensipleri, kullanıcı ve görev analizi uygulamaları, tasarım, prototip geliştirme ve değerlendirme işlemleri, renk ve tipografinin etkilerinin tartışılması, yeni kullanıcı </w:t>
            </w:r>
            <w:proofErr w:type="spellStart"/>
            <w:r w:rsidRPr="00183F4E">
              <w:rPr>
                <w:sz w:val="22"/>
                <w:szCs w:val="22"/>
                <w:lang w:val="tr-TR"/>
              </w:rPr>
              <w:t>arayüzü</w:t>
            </w:r>
            <w:proofErr w:type="spellEnd"/>
            <w:r w:rsidRPr="00183F4E">
              <w:rPr>
                <w:sz w:val="22"/>
                <w:szCs w:val="22"/>
                <w:lang w:val="tr-TR"/>
              </w:rPr>
              <w:t xml:space="preserve"> teknikleri.</w:t>
            </w:r>
          </w:p>
        </w:tc>
      </w:tr>
      <w:tr w:rsidR="00F92416" w14:paraId="1F9563F0" w14:textId="77777777" w:rsidTr="00F92416">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74CFEB78" w14:textId="77777777" w:rsidR="00F92416" w:rsidRDefault="00F92416">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67895613" w14:textId="77777777" w:rsidR="00F92416" w:rsidRDefault="00F92416">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1AB7FDEE" w14:textId="77777777" w:rsidR="00F92416" w:rsidRDefault="00F92416">
            <w:pPr>
              <w:rPr>
                <w:b/>
                <w:spacing w:val="8"/>
                <w:sz w:val="22"/>
                <w:szCs w:val="22"/>
                <w:lang w:val="tr-TR"/>
              </w:rPr>
            </w:pPr>
            <w:r>
              <w:rPr>
                <w:b/>
                <w:sz w:val="22"/>
                <w:szCs w:val="22"/>
                <w:lang w:val="tr-TR"/>
              </w:rPr>
              <w:t>Dersi başarıyla tamamlayan öğrenciler:</w:t>
            </w:r>
          </w:p>
        </w:tc>
      </w:tr>
      <w:tr w:rsidR="00F92416" w14:paraId="53E35C70" w14:textId="77777777" w:rsidTr="00F9241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127A4CF" w14:textId="77777777" w:rsidR="00F92416" w:rsidRDefault="00F9241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8EA8300" w14:textId="77777777" w:rsidR="00F92416" w:rsidRDefault="00F92416">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47B05CC2" w14:textId="642D591C" w:rsidR="00F92416" w:rsidRDefault="00183F4E">
            <w:pPr>
              <w:rPr>
                <w:sz w:val="22"/>
                <w:szCs w:val="22"/>
                <w:lang w:val="tr-TR"/>
              </w:rPr>
            </w:pPr>
            <w:r w:rsidRPr="00183F4E">
              <w:rPr>
                <w:sz w:val="22"/>
                <w:szCs w:val="22"/>
                <w:lang w:val="tr-TR"/>
              </w:rPr>
              <w:t>İnsan bilgisayar etkileşiminin temel bileşenlerini tanımlar</w:t>
            </w:r>
          </w:p>
        </w:tc>
      </w:tr>
      <w:tr w:rsidR="00F92416" w14:paraId="4CA6451F" w14:textId="77777777" w:rsidTr="00F9241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45E05FC" w14:textId="77777777" w:rsidR="00F92416" w:rsidRDefault="00F9241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6187175" w14:textId="77777777" w:rsidR="00F92416" w:rsidRDefault="00F92416">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62C57855" w14:textId="0825B660" w:rsidR="00F92416" w:rsidRDefault="00183F4E">
            <w:pPr>
              <w:rPr>
                <w:sz w:val="22"/>
                <w:szCs w:val="22"/>
                <w:lang w:val="tr-TR"/>
              </w:rPr>
            </w:pPr>
            <w:r w:rsidRPr="00183F4E">
              <w:rPr>
                <w:sz w:val="22"/>
                <w:szCs w:val="22"/>
                <w:lang w:val="tr-TR"/>
              </w:rPr>
              <w:t xml:space="preserve">Üstün </w:t>
            </w:r>
            <w:proofErr w:type="spellStart"/>
            <w:r w:rsidRPr="00183F4E">
              <w:rPr>
                <w:sz w:val="22"/>
                <w:szCs w:val="22"/>
                <w:lang w:val="tr-TR"/>
              </w:rPr>
              <w:t>arayüz</w:t>
            </w:r>
            <w:proofErr w:type="spellEnd"/>
            <w:r w:rsidRPr="00183F4E">
              <w:rPr>
                <w:sz w:val="22"/>
                <w:szCs w:val="22"/>
                <w:lang w:val="tr-TR"/>
              </w:rPr>
              <w:t xml:space="preserve"> prensiplerini anlatabilir ve tartışabilir</w:t>
            </w:r>
          </w:p>
        </w:tc>
      </w:tr>
      <w:tr w:rsidR="00F92416" w14:paraId="41A80652" w14:textId="77777777" w:rsidTr="00F9241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1B693D9" w14:textId="77777777" w:rsidR="00F92416" w:rsidRDefault="00F9241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452C0A6" w14:textId="77777777" w:rsidR="00F92416" w:rsidRDefault="00F92416">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25B591D3" w14:textId="55F0E8FD" w:rsidR="00F92416" w:rsidRDefault="00183F4E">
            <w:pPr>
              <w:rPr>
                <w:sz w:val="22"/>
                <w:szCs w:val="22"/>
                <w:lang w:val="tr-TR"/>
              </w:rPr>
            </w:pPr>
            <w:proofErr w:type="spellStart"/>
            <w:r w:rsidRPr="00183F4E">
              <w:rPr>
                <w:sz w:val="22"/>
                <w:szCs w:val="22"/>
                <w:lang w:val="tr-TR"/>
              </w:rPr>
              <w:t>Kontrollu</w:t>
            </w:r>
            <w:proofErr w:type="spellEnd"/>
            <w:r w:rsidRPr="00183F4E">
              <w:rPr>
                <w:sz w:val="22"/>
                <w:szCs w:val="22"/>
                <w:lang w:val="tr-TR"/>
              </w:rPr>
              <w:t xml:space="preserve"> kullanıcı </w:t>
            </w:r>
            <w:proofErr w:type="spellStart"/>
            <w:r w:rsidRPr="00183F4E">
              <w:rPr>
                <w:sz w:val="22"/>
                <w:szCs w:val="22"/>
                <w:lang w:val="tr-TR"/>
              </w:rPr>
              <w:t>arayüz</w:t>
            </w:r>
            <w:proofErr w:type="spellEnd"/>
            <w:r w:rsidRPr="00183F4E">
              <w:rPr>
                <w:sz w:val="22"/>
                <w:szCs w:val="22"/>
                <w:lang w:val="tr-TR"/>
              </w:rPr>
              <w:t xml:space="preserve"> deneyleri gerçekleştirir</w:t>
            </w:r>
          </w:p>
        </w:tc>
      </w:tr>
      <w:tr w:rsidR="00F92416" w14:paraId="5B12A310" w14:textId="77777777" w:rsidTr="00F9241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6075A3E" w14:textId="77777777" w:rsidR="00F92416" w:rsidRDefault="00F9241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31DF04A" w14:textId="77777777" w:rsidR="00F92416" w:rsidRDefault="00F92416">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6E9812B5" w14:textId="77777777" w:rsidR="00F92416" w:rsidRDefault="00F92416">
            <w:pPr>
              <w:rPr>
                <w:sz w:val="22"/>
                <w:szCs w:val="22"/>
                <w:lang w:val="tr-TR"/>
              </w:rPr>
            </w:pPr>
          </w:p>
        </w:tc>
      </w:tr>
      <w:tr w:rsidR="00F92416" w14:paraId="4F974CB7" w14:textId="77777777" w:rsidTr="00F9241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50679A5" w14:textId="77777777" w:rsidR="00F92416" w:rsidRDefault="00F92416">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475B12B" w14:textId="77777777" w:rsidR="00F92416" w:rsidRDefault="00F92416">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021A8CC7" w14:textId="77777777" w:rsidR="00F92416" w:rsidRDefault="00F92416">
            <w:pPr>
              <w:rPr>
                <w:sz w:val="22"/>
                <w:szCs w:val="22"/>
                <w:lang w:val="tr-TR"/>
              </w:rPr>
            </w:pPr>
          </w:p>
        </w:tc>
      </w:tr>
      <w:tr w:rsidR="00F92416" w14:paraId="0E48D926" w14:textId="77777777" w:rsidTr="00F92416">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A66D894" w14:textId="77777777" w:rsidR="00F92416" w:rsidRDefault="00F92416">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568F9D46" w14:textId="77777777" w:rsidR="00F92416" w:rsidRDefault="00F92416">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5E917BD7" w14:textId="77777777" w:rsidR="00F92416" w:rsidRDefault="00F92416">
            <w:pPr>
              <w:rPr>
                <w:sz w:val="22"/>
                <w:szCs w:val="22"/>
                <w:lang w:val="tr-TR"/>
              </w:rPr>
            </w:pP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63526B" w14:paraId="4A87D8C3" w14:textId="77777777" w:rsidTr="0063526B">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bookmarkEnd w:id="0"/>
          <w:p w14:paraId="428D872E" w14:textId="77777777" w:rsidR="0063526B" w:rsidRDefault="0063526B">
            <w:pPr>
              <w:jc w:val="center"/>
              <w:rPr>
                <w:b/>
                <w:color w:val="1F497D"/>
                <w:lang w:val="tr-TR"/>
              </w:rPr>
            </w:pPr>
            <w:r>
              <w:rPr>
                <w:b/>
                <w:color w:val="1F497D"/>
                <w:lang w:val="tr-TR"/>
              </w:rPr>
              <w:t>II. BÖLÜM (Fakülte Kurulu Onayı)</w:t>
            </w:r>
          </w:p>
        </w:tc>
      </w:tr>
      <w:tr w:rsidR="0063526B" w14:paraId="1FAA1F3B" w14:textId="77777777" w:rsidTr="0063526B">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58937DA4" w14:textId="77777777" w:rsidR="0063526B" w:rsidRDefault="0063526B">
            <w:pPr>
              <w:rPr>
                <w:b/>
                <w:color w:val="1F497D"/>
                <w:sz w:val="20"/>
                <w:szCs w:val="20"/>
                <w:lang w:val="tr-TR"/>
              </w:rPr>
            </w:pPr>
          </w:p>
          <w:p w14:paraId="2D47DD63" w14:textId="77777777" w:rsidR="0063526B" w:rsidRDefault="0063526B">
            <w:pPr>
              <w:rPr>
                <w:b/>
                <w:color w:val="1F497D"/>
                <w:sz w:val="20"/>
                <w:szCs w:val="20"/>
                <w:lang w:val="tr-TR"/>
              </w:rPr>
            </w:pPr>
            <w:r>
              <w:rPr>
                <w:b/>
                <w:color w:val="1F497D"/>
                <w:sz w:val="20"/>
                <w:szCs w:val="20"/>
                <w:lang w:val="tr-TR"/>
              </w:rPr>
              <w:t>Temel Çıktılar</w:t>
            </w:r>
          </w:p>
          <w:p w14:paraId="3904EC84" w14:textId="77777777" w:rsidR="0063526B" w:rsidRDefault="0063526B">
            <w:pPr>
              <w:rPr>
                <w:b/>
                <w:color w:val="1F497D"/>
                <w:sz w:val="20"/>
                <w:szCs w:val="20"/>
                <w:lang w:val="tr-TR"/>
              </w:rPr>
            </w:pPr>
          </w:p>
          <w:p w14:paraId="0CF25DB8" w14:textId="77777777" w:rsidR="0063526B" w:rsidRDefault="0063526B">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4902268C" w14:textId="77777777" w:rsidR="0063526B" w:rsidRDefault="0063526B">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728DA65E" w14:textId="77777777" w:rsidR="0063526B" w:rsidRDefault="0063526B">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3F34585D" w14:textId="77777777" w:rsidR="0063526B" w:rsidRDefault="0063526B">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562EB722" w14:textId="77777777" w:rsidR="0063526B" w:rsidRDefault="0063526B">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59347AE7" w14:textId="77777777" w:rsidR="0063526B" w:rsidRDefault="0063526B">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4D5BCACE" w14:textId="77777777" w:rsidR="0063526B" w:rsidRDefault="0063526B">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55802756" w14:textId="77777777" w:rsidR="0063526B" w:rsidRDefault="0063526B">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3071FAAA" w14:textId="77777777" w:rsidR="0063526B" w:rsidRDefault="0063526B">
            <w:pPr>
              <w:jc w:val="center"/>
              <w:rPr>
                <w:b/>
                <w:color w:val="1F497D"/>
                <w:sz w:val="20"/>
                <w:szCs w:val="20"/>
                <w:lang w:val="tr-TR"/>
              </w:rPr>
            </w:pPr>
            <w:r>
              <w:rPr>
                <w:b/>
                <w:color w:val="1F497D"/>
                <w:sz w:val="20"/>
                <w:szCs w:val="20"/>
                <w:lang w:val="tr-TR"/>
              </w:rPr>
              <w:t>ÖÇ6</w:t>
            </w:r>
          </w:p>
        </w:tc>
      </w:tr>
      <w:tr w:rsidR="0063526B" w14:paraId="204D8A5D" w14:textId="77777777" w:rsidTr="00183F4E">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C7CDB3F"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CF3DE4C" w14:textId="77777777" w:rsidR="0063526B" w:rsidRDefault="0063526B">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72A3DE5A" w14:textId="77777777" w:rsidR="0063526B" w:rsidRDefault="0063526B">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960D3F"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86E8C0" w14:textId="77777777" w:rsidR="0063526B" w:rsidRDefault="0063526B">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89BF6CD"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257E36D" w14:textId="3728055F"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70BC94FA" w14:textId="770287FE"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DAC267F" w14:textId="162726A7" w:rsidR="0063526B" w:rsidRDefault="0063526B">
            <w:pPr>
              <w:jc w:val="center"/>
              <w:rPr>
                <w:b/>
                <w:color w:val="1F497D"/>
                <w:sz w:val="20"/>
                <w:szCs w:val="20"/>
                <w:lang w:val="tr-TR"/>
              </w:rPr>
            </w:pPr>
          </w:p>
        </w:tc>
      </w:tr>
      <w:tr w:rsidR="0063526B" w14:paraId="7372A0E9" w14:textId="77777777" w:rsidTr="00183F4E">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9C1DC6A"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D31A50C" w14:textId="77777777" w:rsidR="0063526B" w:rsidRDefault="0063526B">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7495B5B1" w14:textId="77777777" w:rsidR="0063526B" w:rsidRDefault="0063526B">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683CB7"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FEE043B"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253DC7"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4BFB5F6" w14:textId="500AA92B"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09B480D4" w14:textId="0F7D2BEC"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CBEEC0D" w14:textId="1562EF25" w:rsidR="0063526B" w:rsidRDefault="0063526B">
            <w:pPr>
              <w:jc w:val="center"/>
              <w:rPr>
                <w:b/>
                <w:color w:val="1F497D"/>
                <w:sz w:val="20"/>
                <w:szCs w:val="20"/>
                <w:lang w:val="tr-TR"/>
              </w:rPr>
            </w:pPr>
          </w:p>
        </w:tc>
      </w:tr>
      <w:tr w:rsidR="0063526B" w14:paraId="2CD7B6A0" w14:textId="77777777" w:rsidTr="00183F4E">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F9403F5"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C68847A" w14:textId="77777777" w:rsidR="0063526B" w:rsidRDefault="0063526B">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10AF1830" w14:textId="77777777" w:rsidR="0063526B" w:rsidRDefault="0063526B">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83F9114"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AD631D"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BC027DF"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5C69C23" w14:textId="4E896998"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7F60A395" w14:textId="1ABFE38D"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9708629" w14:textId="4408A572" w:rsidR="0063526B" w:rsidRDefault="0063526B">
            <w:pPr>
              <w:jc w:val="center"/>
              <w:rPr>
                <w:b/>
                <w:color w:val="1F497D"/>
                <w:sz w:val="20"/>
                <w:szCs w:val="20"/>
                <w:lang w:val="tr-TR"/>
              </w:rPr>
            </w:pPr>
          </w:p>
        </w:tc>
      </w:tr>
      <w:tr w:rsidR="0063526B" w14:paraId="24297CE9" w14:textId="77777777" w:rsidTr="00183F4E">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A85E8E5"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E44920D" w14:textId="77777777" w:rsidR="0063526B" w:rsidRDefault="0063526B">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17A3D60A" w14:textId="77777777" w:rsidR="0063526B" w:rsidRDefault="0063526B">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35704E5"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636EB4"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D9ABAFE"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40486AD" w14:textId="0E798F01"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7CAF83F8" w14:textId="35D02DCB"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466BB39" w14:textId="08A4D01A" w:rsidR="0063526B" w:rsidRDefault="0063526B">
            <w:pPr>
              <w:jc w:val="center"/>
              <w:rPr>
                <w:b/>
                <w:color w:val="1F497D"/>
                <w:sz w:val="20"/>
                <w:szCs w:val="20"/>
                <w:lang w:val="tr-TR"/>
              </w:rPr>
            </w:pPr>
          </w:p>
        </w:tc>
      </w:tr>
      <w:tr w:rsidR="0063526B" w14:paraId="28C5D647" w14:textId="77777777" w:rsidTr="00183F4E">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6A9AC37"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640B551" w14:textId="77777777" w:rsidR="0063526B" w:rsidRDefault="0063526B">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4B789727" w14:textId="77777777" w:rsidR="0063526B" w:rsidRDefault="0063526B">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4B8BE1"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423957"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9E8928"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900B979" w14:textId="32135A5B"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4BD806D6" w14:textId="241AC564"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98B1C34" w14:textId="686FCD10" w:rsidR="0063526B" w:rsidRDefault="0063526B">
            <w:pPr>
              <w:jc w:val="center"/>
              <w:rPr>
                <w:b/>
                <w:color w:val="1F497D"/>
                <w:sz w:val="20"/>
                <w:szCs w:val="20"/>
                <w:lang w:val="tr-TR"/>
              </w:rPr>
            </w:pPr>
          </w:p>
        </w:tc>
      </w:tr>
      <w:tr w:rsidR="0063526B" w14:paraId="142D65E6" w14:textId="77777777" w:rsidTr="00183F4E">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8BA1E09"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71F1A9C" w14:textId="77777777" w:rsidR="0063526B" w:rsidRDefault="0063526B">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6F4C9641" w14:textId="77777777" w:rsidR="0063526B" w:rsidRDefault="0063526B">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682D35AB"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70DD47"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9E5C5CE"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EE267F3" w14:textId="519F44C4"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EBA8F46" w14:textId="21479156"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6173A89" w14:textId="2B7E2469" w:rsidR="0063526B" w:rsidRDefault="0063526B">
            <w:pPr>
              <w:jc w:val="center"/>
              <w:rPr>
                <w:b/>
                <w:color w:val="1F497D"/>
                <w:sz w:val="20"/>
                <w:szCs w:val="20"/>
                <w:lang w:val="tr-TR"/>
              </w:rPr>
            </w:pPr>
          </w:p>
        </w:tc>
      </w:tr>
      <w:tr w:rsidR="0063526B" w14:paraId="1DC8CC0B" w14:textId="77777777" w:rsidTr="00183F4E">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2CAAF103" w14:textId="77777777" w:rsidR="0063526B" w:rsidRDefault="0063526B">
            <w:pPr>
              <w:rPr>
                <w:b/>
                <w:color w:val="1F497D"/>
                <w:sz w:val="20"/>
                <w:szCs w:val="20"/>
                <w:lang w:val="tr-TR"/>
              </w:rPr>
            </w:pPr>
          </w:p>
          <w:p w14:paraId="34ECCC5E" w14:textId="77777777" w:rsidR="0063526B" w:rsidRDefault="0063526B">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7B69088A" w14:textId="77777777" w:rsidR="0063526B" w:rsidRDefault="0063526B">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07798089" w14:textId="77777777" w:rsidR="0063526B" w:rsidRDefault="0063526B">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B44B88C"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668B636"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233047"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2FFD49C" w14:textId="7A05B108"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4B8C1CB8" w14:textId="27015AD0"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9369396" w14:textId="661DF9B4" w:rsidR="0063526B" w:rsidRDefault="0063526B">
            <w:pPr>
              <w:jc w:val="center"/>
              <w:rPr>
                <w:b/>
                <w:color w:val="1F497D"/>
                <w:sz w:val="20"/>
                <w:szCs w:val="20"/>
                <w:lang w:val="tr-TR"/>
              </w:rPr>
            </w:pPr>
          </w:p>
        </w:tc>
      </w:tr>
      <w:tr w:rsidR="0063526B" w14:paraId="400F47C6" w14:textId="77777777" w:rsidTr="00183F4E">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B4880B6"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77EA13A" w14:textId="77777777" w:rsidR="0063526B" w:rsidRDefault="0063526B">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7FFC2979" w14:textId="77777777" w:rsidR="0063526B" w:rsidRDefault="0063526B">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7D00D62"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9E16FB"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E485BB" w14:textId="77777777" w:rsidR="0063526B" w:rsidRDefault="0063526B">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3EB3C03" w14:textId="15238740"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26A1A47" w14:textId="18306F1E"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B7EF1CE" w14:textId="47656715" w:rsidR="0063526B" w:rsidRDefault="0063526B">
            <w:pPr>
              <w:jc w:val="center"/>
              <w:rPr>
                <w:b/>
                <w:color w:val="1F497D"/>
                <w:sz w:val="20"/>
                <w:szCs w:val="20"/>
                <w:lang w:val="tr-TR"/>
              </w:rPr>
            </w:pPr>
          </w:p>
        </w:tc>
      </w:tr>
      <w:tr w:rsidR="0063526B" w14:paraId="3DC6207C" w14:textId="77777777" w:rsidTr="00183F4E">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5414BE6"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5098FA5" w14:textId="77777777" w:rsidR="0063526B" w:rsidRDefault="0063526B">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6AD885A7" w14:textId="77777777" w:rsidR="0063526B" w:rsidRDefault="0063526B">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F8C5A45"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6FD39F"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B164A56"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12E9B57" w14:textId="40A5AB8B"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740A00C4" w14:textId="4FB07C84"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ECC46D5" w14:textId="0F086251" w:rsidR="0063526B" w:rsidRDefault="0063526B">
            <w:pPr>
              <w:jc w:val="center"/>
              <w:rPr>
                <w:b/>
                <w:color w:val="1F497D"/>
                <w:sz w:val="20"/>
                <w:szCs w:val="20"/>
                <w:lang w:val="tr-TR"/>
              </w:rPr>
            </w:pPr>
          </w:p>
        </w:tc>
      </w:tr>
      <w:tr w:rsidR="0063526B" w14:paraId="3C997C7A" w14:textId="77777777" w:rsidTr="00183F4E">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4D91D58"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847B32D" w14:textId="77777777" w:rsidR="0063526B" w:rsidRDefault="0063526B">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01B1A915" w14:textId="77777777" w:rsidR="0063526B" w:rsidRDefault="0063526B">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7B0350B"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DEF9321"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EC494E"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5C519E3" w14:textId="688FD27B"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557F1086" w14:textId="1E6D778B"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6A9D693" w14:textId="2EB2DA4D" w:rsidR="0063526B" w:rsidRDefault="0063526B">
            <w:pPr>
              <w:jc w:val="center"/>
              <w:rPr>
                <w:b/>
                <w:color w:val="1F497D"/>
                <w:sz w:val="20"/>
                <w:szCs w:val="20"/>
                <w:lang w:val="tr-TR"/>
              </w:rPr>
            </w:pPr>
          </w:p>
        </w:tc>
      </w:tr>
      <w:tr w:rsidR="0063526B" w14:paraId="5B8C226A" w14:textId="77777777" w:rsidTr="00183F4E">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7491B33"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AA56D48" w14:textId="77777777" w:rsidR="0063526B" w:rsidRDefault="0063526B">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375E69BA" w14:textId="77777777" w:rsidR="0063526B" w:rsidRDefault="0063526B">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0AE71A"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950A4D1"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5CFADA1"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B44F32C" w14:textId="3B3E6C70"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5F31B839" w14:textId="115D16C0"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175495D" w14:textId="708AA15B" w:rsidR="0063526B" w:rsidRDefault="0063526B">
            <w:pPr>
              <w:jc w:val="center"/>
              <w:rPr>
                <w:b/>
                <w:color w:val="1F497D"/>
                <w:sz w:val="20"/>
                <w:szCs w:val="20"/>
                <w:lang w:val="tr-TR"/>
              </w:rPr>
            </w:pPr>
          </w:p>
        </w:tc>
      </w:tr>
      <w:tr w:rsidR="0063526B" w14:paraId="0D0A0C0F" w14:textId="77777777" w:rsidTr="00183F4E">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A112E1A"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0225D01" w14:textId="77777777" w:rsidR="0063526B" w:rsidRDefault="0063526B">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7156ED17" w14:textId="77777777" w:rsidR="0063526B" w:rsidRDefault="0063526B">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D283C4"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D15CC25"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8458E65" w14:textId="77777777" w:rsidR="0063526B" w:rsidRDefault="0063526B">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F748233" w14:textId="6D6BC288"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03B39946" w14:textId="06906B29"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C0BD57E" w14:textId="64D2D05D" w:rsidR="0063526B" w:rsidRDefault="0063526B">
            <w:pPr>
              <w:jc w:val="center"/>
              <w:rPr>
                <w:b/>
                <w:color w:val="1F497D"/>
                <w:sz w:val="20"/>
                <w:szCs w:val="20"/>
                <w:lang w:val="tr-TR"/>
              </w:rPr>
            </w:pPr>
          </w:p>
        </w:tc>
      </w:tr>
      <w:tr w:rsidR="0063526B" w14:paraId="2FD637E0" w14:textId="77777777" w:rsidTr="00183F4E">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57D4149"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13E834F" w14:textId="77777777" w:rsidR="0063526B" w:rsidRDefault="0063526B">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164035DC" w14:textId="77777777" w:rsidR="0063526B" w:rsidRDefault="0063526B">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85EE954"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C29FC08"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B68171"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190B148" w14:textId="2344968A"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16EDD9D8" w14:textId="1FA54B40"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DCB0045" w14:textId="5A12D5EA" w:rsidR="0063526B" w:rsidRDefault="0063526B">
            <w:pPr>
              <w:jc w:val="center"/>
              <w:rPr>
                <w:b/>
                <w:color w:val="1F497D"/>
                <w:sz w:val="20"/>
                <w:szCs w:val="20"/>
                <w:lang w:val="tr-TR"/>
              </w:rPr>
            </w:pPr>
          </w:p>
        </w:tc>
      </w:tr>
      <w:tr w:rsidR="0063526B" w14:paraId="6B50E790" w14:textId="77777777" w:rsidTr="00183F4E">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82A59ED" w14:textId="77777777" w:rsidR="0063526B" w:rsidRDefault="0063526B">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BC8B2DD" w14:textId="77777777" w:rsidR="0063526B" w:rsidRDefault="0063526B">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7D8292FC" w14:textId="77777777" w:rsidR="0063526B" w:rsidRDefault="0063526B">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54DD16C"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567EA15"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E8C1D44"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04B9A49" w14:textId="0264CEE9"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2F6AC188" w14:textId="2D21BD38" w:rsidR="0063526B" w:rsidRDefault="0063526B">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D8F3E2C" w14:textId="19500021" w:rsidR="0063526B" w:rsidRDefault="0063526B">
            <w:pPr>
              <w:jc w:val="center"/>
              <w:rPr>
                <w:b/>
                <w:color w:val="1F497D"/>
                <w:sz w:val="20"/>
                <w:szCs w:val="20"/>
                <w:lang w:val="tr-TR"/>
              </w:rPr>
            </w:pPr>
          </w:p>
        </w:tc>
      </w:tr>
      <w:tr w:rsidR="0063526B" w14:paraId="1434B850" w14:textId="77777777" w:rsidTr="00183F4E">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9D06764" w14:textId="77777777" w:rsidR="0063526B" w:rsidRDefault="0063526B">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6B1B2657" w14:textId="77777777" w:rsidR="0063526B" w:rsidRDefault="0063526B">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0B9ACE98" w14:textId="77777777" w:rsidR="0063526B" w:rsidRDefault="0063526B">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4CF461C7"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657F0D9"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06BFA1B5" w14:textId="77777777" w:rsidR="0063526B" w:rsidRDefault="0063526B">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00AB4D50" w14:textId="49EA0CD3" w:rsidR="0063526B" w:rsidRDefault="0063526B">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dotted" w:sz="4" w:space="0" w:color="auto"/>
            </w:tcBorders>
            <w:vAlign w:val="center"/>
          </w:tcPr>
          <w:p w14:paraId="46C19E26" w14:textId="0BAEBF35" w:rsidR="0063526B" w:rsidRDefault="0063526B">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0CDCF878" w14:textId="706271A5" w:rsidR="0063526B" w:rsidRDefault="0063526B">
            <w:pPr>
              <w:jc w:val="center"/>
              <w:rPr>
                <w:b/>
                <w:color w:val="1F497D"/>
                <w:sz w:val="20"/>
                <w:szCs w:val="20"/>
                <w:lang w:val="tr-TR"/>
              </w:rPr>
            </w:pPr>
          </w:p>
        </w:tc>
      </w:tr>
    </w:tbl>
    <w:p w14:paraId="458F88B0" w14:textId="77777777" w:rsidR="0063526B" w:rsidRDefault="0063526B" w:rsidP="0063526B">
      <w:pPr>
        <w:rPr>
          <w:sz w:val="22"/>
          <w:szCs w:val="22"/>
          <w:lang w:val="tr-TR"/>
        </w:rPr>
      </w:pPr>
    </w:p>
    <w:p w14:paraId="2E7BA78C" w14:textId="77777777" w:rsidR="0063526B" w:rsidRDefault="0063526B" w:rsidP="0063526B">
      <w:pPr>
        <w:rPr>
          <w:sz w:val="20"/>
          <w:szCs w:val="20"/>
          <w:lang w:val="tr-TR"/>
        </w:rPr>
      </w:pPr>
      <w:r>
        <w:rPr>
          <w:sz w:val="20"/>
          <w:szCs w:val="20"/>
          <w:lang w:val="tr-TR"/>
        </w:rPr>
        <w:t>1= Alt seviyede destekliyor</w:t>
      </w:r>
    </w:p>
    <w:p w14:paraId="58D77701" w14:textId="77777777" w:rsidR="0063526B" w:rsidRDefault="0063526B" w:rsidP="0063526B">
      <w:pPr>
        <w:rPr>
          <w:sz w:val="20"/>
          <w:szCs w:val="20"/>
          <w:lang w:val="tr-TR"/>
        </w:rPr>
      </w:pPr>
      <w:r>
        <w:rPr>
          <w:sz w:val="20"/>
          <w:szCs w:val="20"/>
          <w:lang w:val="tr-TR"/>
        </w:rPr>
        <w:t>2= Orta seviyede destekliyor</w:t>
      </w:r>
    </w:p>
    <w:p w14:paraId="5CFD56B3" w14:textId="77777777" w:rsidR="0063526B" w:rsidRDefault="0063526B" w:rsidP="0063526B">
      <w:pPr>
        <w:rPr>
          <w:sz w:val="20"/>
          <w:szCs w:val="20"/>
          <w:lang w:val="tr-TR"/>
        </w:rPr>
      </w:pPr>
      <w:r>
        <w:rPr>
          <w:sz w:val="20"/>
          <w:szCs w:val="20"/>
          <w:lang w:val="tr-TR"/>
        </w:rPr>
        <w:t>3= Üst seviyede destekliyor</w:t>
      </w:r>
    </w:p>
    <w:p w14:paraId="1BB5EA37" w14:textId="050FD0A2" w:rsidR="00156267" w:rsidRPr="00094AA1" w:rsidRDefault="0063526B" w:rsidP="00861E4C">
      <w:pPr>
        <w:rPr>
          <w:sz w:val="22"/>
          <w:szCs w:val="22"/>
          <w:lang w:val="tr-TR"/>
        </w:rPr>
      </w:pPr>
      <w:r>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F26473" w14:paraId="70FC300E" w14:textId="77777777" w:rsidTr="00F26473">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5FF2643C" w14:textId="77777777" w:rsidR="00F26473" w:rsidRDefault="00F26473">
            <w:pPr>
              <w:jc w:val="center"/>
              <w:rPr>
                <w:b/>
                <w:lang w:val="tr-TR"/>
              </w:rPr>
            </w:pPr>
            <w:r>
              <w:rPr>
                <w:b/>
                <w:color w:val="1F497D"/>
                <w:lang w:val="tr-TR"/>
              </w:rPr>
              <w:lastRenderedPageBreak/>
              <w:t>III. BÖLÜM (Bölüm Kurulunda Görüşülür)</w:t>
            </w:r>
          </w:p>
        </w:tc>
      </w:tr>
      <w:tr w:rsidR="00F26473" w14:paraId="17C71543" w14:textId="77777777" w:rsidTr="00F26473">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15CC7642" w14:textId="77777777" w:rsidR="00F26473" w:rsidRDefault="00F26473">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5FE18E7A" w14:textId="77777777" w:rsidR="00F26473" w:rsidRDefault="00F26473">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6B23C99E" w14:textId="77777777" w:rsidR="00F26473" w:rsidRDefault="00F26473">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56FA906F" w14:textId="77777777" w:rsidR="00F26473" w:rsidRDefault="00F26473">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6583CAAA" w14:textId="77777777" w:rsidR="00F26473" w:rsidRDefault="00F26473">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0C02BB85" w14:textId="77777777" w:rsidR="00F26473" w:rsidRDefault="00F26473">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5FE09609" w14:textId="77777777" w:rsidR="00F26473" w:rsidRDefault="00F26473">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45E8C45D" w14:textId="77777777" w:rsidR="00F26473" w:rsidRDefault="00F26473">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0DC20F9C" w14:textId="77777777" w:rsidR="00F26473" w:rsidRDefault="00F26473">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68DD95C2" w14:textId="77777777" w:rsidR="00F26473" w:rsidRDefault="00F26473">
            <w:pPr>
              <w:rPr>
                <w:b/>
                <w:color w:val="1F497D"/>
                <w:sz w:val="20"/>
                <w:szCs w:val="20"/>
                <w:lang w:val="tr-TR"/>
              </w:rPr>
            </w:pPr>
          </w:p>
        </w:tc>
      </w:tr>
      <w:tr w:rsidR="00F26473" w14:paraId="3B8C9ED8"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B876064"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389A6E2" w14:textId="77777777" w:rsidR="00F26473" w:rsidRDefault="00F26473">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72D3FBAC" w14:textId="77777777" w:rsidR="00F26473" w:rsidRDefault="00F26473">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496AF1F1" w14:textId="02CDA108" w:rsidR="00F26473" w:rsidRDefault="0066441E">
            <w:pPr>
              <w:rPr>
                <w:sz w:val="20"/>
                <w:szCs w:val="20"/>
                <w:lang w:val="tr-TR"/>
              </w:rPr>
            </w:pPr>
            <w:r w:rsidRPr="0066441E">
              <w:rPr>
                <w:sz w:val="20"/>
                <w:szCs w:val="20"/>
                <w:lang w:val="tr-TR"/>
              </w:rPr>
              <w:t>İnsan bilgisayar etkileşimine giriş.</w:t>
            </w:r>
          </w:p>
        </w:tc>
        <w:tc>
          <w:tcPr>
            <w:tcW w:w="150" w:type="dxa"/>
            <w:tcBorders>
              <w:top w:val="dotted" w:sz="4" w:space="0" w:color="auto"/>
              <w:left w:val="dotted" w:sz="4" w:space="0" w:color="auto"/>
              <w:bottom w:val="dotted" w:sz="4" w:space="0" w:color="auto"/>
              <w:right w:val="dotted" w:sz="4" w:space="0" w:color="auto"/>
            </w:tcBorders>
            <w:vAlign w:val="center"/>
          </w:tcPr>
          <w:p w14:paraId="26D07927"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6C49567"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EA447CA"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F62F323"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2166EFD"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1ACC19D" w14:textId="77777777" w:rsidR="00F26473" w:rsidRDefault="00F26473">
            <w:pPr>
              <w:jc w:val="center"/>
              <w:rPr>
                <w:sz w:val="18"/>
                <w:szCs w:val="18"/>
                <w:lang w:val="tr-TR"/>
              </w:rPr>
            </w:pPr>
          </w:p>
        </w:tc>
      </w:tr>
      <w:tr w:rsidR="00F26473" w14:paraId="22D46867"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CB69325"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337C1A5" w14:textId="77777777" w:rsidR="00F26473" w:rsidRDefault="00F26473">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2D0C8A32" w14:textId="77777777" w:rsidR="00F26473" w:rsidRDefault="00F26473">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551E5CEE" w14:textId="7582B01F" w:rsidR="00F26473" w:rsidRDefault="0066441E">
            <w:pPr>
              <w:rPr>
                <w:sz w:val="20"/>
                <w:szCs w:val="20"/>
                <w:lang w:val="tr-TR"/>
              </w:rPr>
            </w:pPr>
            <w:r w:rsidRPr="0066441E">
              <w:rPr>
                <w:sz w:val="20"/>
                <w:szCs w:val="20"/>
                <w:lang w:val="tr-TR"/>
              </w:rPr>
              <w:t>İnsan ve etkileşim kapasitesi, görsel, işitsel dokuns</w:t>
            </w:r>
            <w:r>
              <w:rPr>
                <w:sz w:val="20"/>
                <w:szCs w:val="20"/>
                <w:lang w:val="tr-TR"/>
              </w:rPr>
              <w:t>al algılama, hafıza, öğrenme ka</w:t>
            </w:r>
            <w:r w:rsidRPr="0066441E">
              <w:rPr>
                <w:sz w:val="20"/>
                <w:szCs w:val="20"/>
                <w:lang w:val="tr-TR"/>
              </w:rPr>
              <w:t>biliyeti.</w:t>
            </w:r>
          </w:p>
        </w:tc>
        <w:tc>
          <w:tcPr>
            <w:tcW w:w="150" w:type="dxa"/>
            <w:tcBorders>
              <w:top w:val="dotted" w:sz="4" w:space="0" w:color="auto"/>
              <w:left w:val="dotted" w:sz="4" w:space="0" w:color="auto"/>
              <w:bottom w:val="dotted" w:sz="4" w:space="0" w:color="auto"/>
              <w:right w:val="dotted" w:sz="4" w:space="0" w:color="auto"/>
            </w:tcBorders>
            <w:vAlign w:val="center"/>
          </w:tcPr>
          <w:p w14:paraId="08DFFC38"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3DB9716"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A3FD6F2"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E25E558"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EDC3C3A"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1FF866A" w14:textId="77777777" w:rsidR="00F26473" w:rsidRDefault="00F26473">
            <w:pPr>
              <w:jc w:val="center"/>
              <w:rPr>
                <w:sz w:val="18"/>
                <w:szCs w:val="18"/>
                <w:lang w:val="tr-TR"/>
              </w:rPr>
            </w:pPr>
          </w:p>
        </w:tc>
      </w:tr>
      <w:tr w:rsidR="00F26473" w14:paraId="56700EE6"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9B5ED5E"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3600098" w14:textId="77777777" w:rsidR="00F26473" w:rsidRDefault="00F26473">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7503B210" w14:textId="77777777" w:rsidR="00F26473" w:rsidRDefault="00F26473">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29D310C4" w14:textId="3EFF4B6C" w:rsidR="00F26473" w:rsidRDefault="0066441E">
            <w:pPr>
              <w:rPr>
                <w:sz w:val="20"/>
                <w:szCs w:val="20"/>
                <w:lang w:val="tr-TR"/>
              </w:rPr>
            </w:pPr>
            <w:r w:rsidRPr="0066441E">
              <w:rPr>
                <w:sz w:val="20"/>
                <w:szCs w:val="20"/>
                <w:lang w:val="tr-TR"/>
              </w:rPr>
              <w:t>Giriş çıkış birimleri ve bilgisayarlar.</w:t>
            </w:r>
          </w:p>
        </w:tc>
        <w:tc>
          <w:tcPr>
            <w:tcW w:w="150" w:type="dxa"/>
            <w:tcBorders>
              <w:top w:val="dotted" w:sz="4" w:space="0" w:color="auto"/>
              <w:left w:val="dotted" w:sz="4" w:space="0" w:color="auto"/>
              <w:bottom w:val="dotted" w:sz="4" w:space="0" w:color="auto"/>
              <w:right w:val="dotted" w:sz="4" w:space="0" w:color="auto"/>
            </w:tcBorders>
            <w:vAlign w:val="center"/>
          </w:tcPr>
          <w:p w14:paraId="2136F9E9"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51E16CA"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E5D3798"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92AB7DB"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6DC2D4A"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7C25CD4" w14:textId="77777777" w:rsidR="00F26473" w:rsidRDefault="00F26473">
            <w:pPr>
              <w:jc w:val="center"/>
              <w:rPr>
                <w:sz w:val="18"/>
                <w:szCs w:val="18"/>
                <w:lang w:val="tr-TR"/>
              </w:rPr>
            </w:pPr>
          </w:p>
        </w:tc>
      </w:tr>
      <w:tr w:rsidR="00F26473" w14:paraId="7CEB7790"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3F87E40"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F1017EC" w14:textId="77777777" w:rsidR="00F26473" w:rsidRDefault="00F26473">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777274D3" w14:textId="77777777" w:rsidR="00F26473" w:rsidRDefault="00F26473">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7CF8B66A" w14:textId="2630233F" w:rsidR="00F26473" w:rsidRDefault="0066441E">
            <w:pPr>
              <w:rPr>
                <w:sz w:val="20"/>
                <w:szCs w:val="20"/>
                <w:lang w:val="tr-TR"/>
              </w:rPr>
            </w:pPr>
            <w:proofErr w:type="spellStart"/>
            <w:r w:rsidRPr="0066441E">
              <w:rPr>
                <w:sz w:val="20"/>
                <w:szCs w:val="20"/>
                <w:lang w:val="tr-TR"/>
              </w:rPr>
              <w:t>Arayüz</w:t>
            </w:r>
            <w:proofErr w:type="spellEnd"/>
            <w:r w:rsidRPr="0066441E">
              <w:rPr>
                <w:sz w:val="20"/>
                <w:szCs w:val="20"/>
                <w:lang w:val="tr-TR"/>
              </w:rPr>
              <w:t xml:space="preserve"> tasarımında görev analizi.</w:t>
            </w:r>
          </w:p>
        </w:tc>
        <w:tc>
          <w:tcPr>
            <w:tcW w:w="150" w:type="dxa"/>
            <w:tcBorders>
              <w:top w:val="dotted" w:sz="4" w:space="0" w:color="auto"/>
              <w:left w:val="dotted" w:sz="4" w:space="0" w:color="auto"/>
              <w:bottom w:val="dotted" w:sz="4" w:space="0" w:color="auto"/>
              <w:right w:val="dotted" w:sz="4" w:space="0" w:color="auto"/>
            </w:tcBorders>
            <w:vAlign w:val="center"/>
          </w:tcPr>
          <w:p w14:paraId="6C7AF2C5"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3C06FEB"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8926A0E"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3FB7334"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07F5CBE"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115D079" w14:textId="77777777" w:rsidR="00F26473" w:rsidRDefault="00F26473">
            <w:pPr>
              <w:jc w:val="center"/>
              <w:rPr>
                <w:sz w:val="18"/>
                <w:szCs w:val="18"/>
                <w:lang w:val="tr-TR"/>
              </w:rPr>
            </w:pPr>
          </w:p>
        </w:tc>
      </w:tr>
      <w:tr w:rsidR="00F26473" w14:paraId="72AF0DF8"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056C5B2"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BEB3D91" w14:textId="77777777" w:rsidR="00F26473" w:rsidRDefault="00F26473">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1AA5BFEA" w14:textId="77777777" w:rsidR="00F26473" w:rsidRDefault="00F26473">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63C03E7C" w14:textId="2B673E76" w:rsidR="00F26473" w:rsidRDefault="0066441E">
            <w:pPr>
              <w:rPr>
                <w:sz w:val="20"/>
                <w:szCs w:val="20"/>
                <w:lang w:val="tr-TR"/>
              </w:rPr>
            </w:pPr>
            <w:proofErr w:type="spellStart"/>
            <w:r w:rsidRPr="0066441E">
              <w:rPr>
                <w:sz w:val="20"/>
                <w:szCs w:val="20"/>
                <w:lang w:val="tr-TR"/>
              </w:rPr>
              <w:t>Arayüz</w:t>
            </w:r>
            <w:proofErr w:type="spellEnd"/>
            <w:r w:rsidRPr="0066441E">
              <w:rPr>
                <w:sz w:val="20"/>
                <w:szCs w:val="20"/>
                <w:lang w:val="tr-TR"/>
              </w:rPr>
              <w:t xml:space="preserve"> tasarımında genel ilkeler, üstün </w:t>
            </w:r>
            <w:proofErr w:type="spellStart"/>
            <w:r w:rsidRPr="0066441E">
              <w:rPr>
                <w:sz w:val="20"/>
                <w:szCs w:val="20"/>
                <w:lang w:val="tr-TR"/>
              </w:rPr>
              <w:t>arayüzün</w:t>
            </w:r>
            <w:proofErr w:type="spellEnd"/>
            <w:r w:rsidRPr="0066441E">
              <w:rPr>
                <w:sz w:val="20"/>
                <w:szCs w:val="20"/>
                <w:lang w:val="tr-TR"/>
              </w:rPr>
              <w:t xml:space="preserve"> özellikleri.</w:t>
            </w:r>
          </w:p>
        </w:tc>
        <w:tc>
          <w:tcPr>
            <w:tcW w:w="150" w:type="dxa"/>
            <w:tcBorders>
              <w:top w:val="dotted" w:sz="4" w:space="0" w:color="auto"/>
              <w:left w:val="dotted" w:sz="4" w:space="0" w:color="auto"/>
              <w:bottom w:val="dotted" w:sz="4" w:space="0" w:color="auto"/>
              <w:right w:val="dotted" w:sz="4" w:space="0" w:color="auto"/>
            </w:tcBorders>
            <w:vAlign w:val="center"/>
          </w:tcPr>
          <w:p w14:paraId="612A0A04"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4CF15AB"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77F0F46"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079B537"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829CF13"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6FA12C5" w14:textId="77777777" w:rsidR="00F26473" w:rsidRDefault="00F26473">
            <w:pPr>
              <w:jc w:val="center"/>
              <w:rPr>
                <w:sz w:val="18"/>
                <w:szCs w:val="18"/>
                <w:lang w:val="tr-TR"/>
              </w:rPr>
            </w:pPr>
          </w:p>
        </w:tc>
      </w:tr>
      <w:tr w:rsidR="00F26473" w14:paraId="19815995"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0B7CD6B"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650521E" w14:textId="77777777" w:rsidR="00F26473" w:rsidRDefault="00F26473">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326B3758" w14:textId="77777777" w:rsidR="00F26473" w:rsidRDefault="00F26473">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5636FAC4" w14:textId="24053E75" w:rsidR="00F26473" w:rsidRDefault="0066441E">
            <w:pPr>
              <w:rPr>
                <w:sz w:val="20"/>
                <w:szCs w:val="20"/>
                <w:lang w:val="tr-TR"/>
              </w:rPr>
            </w:pPr>
            <w:proofErr w:type="spellStart"/>
            <w:r w:rsidRPr="0066441E">
              <w:rPr>
                <w:sz w:val="20"/>
                <w:szCs w:val="20"/>
                <w:lang w:val="tr-TR"/>
              </w:rPr>
              <w:t>Navigasyon</w:t>
            </w:r>
            <w:proofErr w:type="spellEnd"/>
            <w:r w:rsidRPr="0066441E">
              <w:rPr>
                <w:sz w:val="20"/>
                <w:szCs w:val="20"/>
                <w:lang w:val="tr-TR"/>
              </w:rPr>
              <w:t xml:space="preserve"> prensipleri. Menü ve geri besleme ilkeleri.</w:t>
            </w:r>
          </w:p>
        </w:tc>
        <w:tc>
          <w:tcPr>
            <w:tcW w:w="150" w:type="dxa"/>
            <w:tcBorders>
              <w:top w:val="dotted" w:sz="4" w:space="0" w:color="auto"/>
              <w:left w:val="dotted" w:sz="4" w:space="0" w:color="auto"/>
              <w:bottom w:val="dotted" w:sz="4" w:space="0" w:color="auto"/>
              <w:right w:val="dotted" w:sz="4" w:space="0" w:color="auto"/>
            </w:tcBorders>
            <w:vAlign w:val="center"/>
          </w:tcPr>
          <w:p w14:paraId="163F1C34"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E29B90E"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1AD1078"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75DC940"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3FE6742"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1CBFBA2" w14:textId="77777777" w:rsidR="00F26473" w:rsidRDefault="00F26473">
            <w:pPr>
              <w:jc w:val="center"/>
              <w:rPr>
                <w:sz w:val="18"/>
                <w:szCs w:val="18"/>
                <w:lang w:val="tr-TR"/>
              </w:rPr>
            </w:pPr>
          </w:p>
        </w:tc>
      </w:tr>
      <w:tr w:rsidR="00F26473" w14:paraId="046B58D1"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25679E8"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A8F656B" w14:textId="77777777" w:rsidR="00F26473" w:rsidRDefault="00F26473">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0A326CD3" w14:textId="77777777" w:rsidR="00F26473" w:rsidRDefault="00F26473">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4B85A1E9" w14:textId="5087A328" w:rsidR="00F26473" w:rsidRDefault="0066441E">
            <w:pPr>
              <w:rPr>
                <w:sz w:val="20"/>
                <w:szCs w:val="20"/>
                <w:lang w:val="tr-TR"/>
              </w:rPr>
            </w:pPr>
            <w:r w:rsidRPr="0066441E">
              <w:rPr>
                <w:sz w:val="20"/>
                <w:szCs w:val="20"/>
                <w:lang w:val="tr-TR"/>
              </w:rPr>
              <w:t>Veri girişi ve veri gösterimi ilkeleri, Web uygulamalarında insan bilgisayar etkileşimi ilkeleri.</w:t>
            </w:r>
          </w:p>
        </w:tc>
        <w:tc>
          <w:tcPr>
            <w:tcW w:w="150" w:type="dxa"/>
            <w:tcBorders>
              <w:top w:val="dotted" w:sz="4" w:space="0" w:color="auto"/>
              <w:left w:val="dotted" w:sz="4" w:space="0" w:color="auto"/>
              <w:bottom w:val="dotted" w:sz="4" w:space="0" w:color="auto"/>
              <w:right w:val="dotted" w:sz="4" w:space="0" w:color="auto"/>
            </w:tcBorders>
            <w:vAlign w:val="center"/>
          </w:tcPr>
          <w:p w14:paraId="60A13784"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3DBB4EC"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EB87FC7"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70AB80E"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143C4DC"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FE3E23F" w14:textId="77777777" w:rsidR="00F26473" w:rsidRDefault="00F26473">
            <w:pPr>
              <w:jc w:val="center"/>
              <w:rPr>
                <w:sz w:val="18"/>
                <w:szCs w:val="18"/>
                <w:lang w:val="tr-TR"/>
              </w:rPr>
            </w:pPr>
          </w:p>
        </w:tc>
      </w:tr>
      <w:tr w:rsidR="00F26473" w14:paraId="7A66905B"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53B054F"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4476C72" w14:textId="77777777" w:rsidR="00F26473" w:rsidRDefault="00F26473">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23183136" w14:textId="77777777" w:rsidR="00F26473" w:rsidRDefault="00F26473">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7224B40A" w14:textId="2EF5D424" w:rsidR="00F26473" w:rsidRDefault="0066441E">
            <w:pPr>
              <w:rPr>
                <w:sz w:val="20"/>
                <w:szCs w:val="20"/>
                <w:lang w:val="tr-TR"/>
              </w:rPr>
            </w:pPr>
            <w:r w:rsidRPr="0066441E">
              <w:rPr>
                <w:sz w:val="20"/>
                <w:szCs w:val="20"/>
                <w:lang w:val="tr-TR"/>
              </w:rPr>
              <w:t xml:space="preserve">Mobil kullanıcı </w:t>
            </w:r>
            <w:proofErr w:type="spellStart"/>
            <w:r w:rsidRPr="0066441E">
              <w:rPr>
                <w:sz w:val="20"/>
                <w:szCs w:val="20"/>
                <w:lang w:val="tr-TR"/>
              </w:rPr>
              <w:t>arayüzleri</w:t>
            </w:r>
            <w:proofErr w:type="spellEnd"/>
            <w:r w:rsidRPr="0066441E">
              <w:rPr>
                <w:sz w:val="20"/>
                <w:szCs w:val="20"/>
                <w:lang w:val="tr-TR"/>
              </w:rPr>
              <w:t>.</w:t>
            </w:r>
          </w:p>
        </w:tc>
        <w:tc>
          <w:tcPr>
            <w:tcW w:w="150" w:type="dxa"/>
            <w:tcBorders>
              <w:top w:val="dotted" w:sz="4" w:space="0" w:color="auto"/>
              <w:left w:val="dotted" w:sz="4" w:space="0" w:color="auto"/>
              <w:bottom w:val="dotted" w:sz="4" w:space="0" w:color="auto"/>
              <w:right w:val="dotted" w:sz="4" w:space="0" w:color="auto"/>
            </w:tcBorders>
            <w:vAlign w:val="center"/>
          </w:tcPr>
          <w:p w14:paraId="051BD228"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759F903"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1B2AF92"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F0658D1"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18A2F9A"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D511385" w14:textId="77777777" w:rsidR="00F26473" w:rsidRDefault="00F26473">
            <w:pPr>
              <w:jc w:val="center"/>
              <w:rPr>
                <w:sz w:val="18"/>
                <w:szCs w:val="18"/>
                <w:lang w:val="tr-TR"/>
              </w:rPr>
            </w:pPr>
          </w:p>
        </w:tc>
      </w:tr>
      <w:tr w:rsidR="00F26473" w14:paraId="2A531B49"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BBCF85B"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B909A4B" w14:textId="77777777" w:rsidR="00F26473" w:rsidRDefault="00F26473">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657C03EA" w14:textId="77777777" w:rsidR="00F26473" w:rsidRDefault="00F26473">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61AF0B96" w14:textId="42BFF1A3" w:rsidR="00F26473" w:rsidRDefault="0066441E">
            <w:pPr>
              <w:rPr>
                <w:sz w:val="20"/>
                <w:szCs w:val="20"/>
                <w:lang w:val="tr-TR"/>
              </w:rPr>
            </w:pPr>
            <w:r w:rsidRPr="0066441E">
              <w:rPr>
                <w:sz w:val="20"/>
                <w:szCs w:val="20"/>
                <w:lang w:val="tr-TR"/>
              </w:rPr>
              <w:t>Erişilebilir tasarım.</w:t>
            </w:r>
          </w:p>
        </w:tc>
        <w:tc>
          <w:tcPr>
            <w:tcW w:w="150" w:type="dxa"/>
            <w:tcBorders>
              <w:top w:val="dotted" w:sz="4" w:space="0" w:color="auto"/>
              <w:left w:val="dotted" w:sz="4" w:space="0" w:color="auto"/>
              <w:bottom w:val="dotted" w:sz="4" w:space="0" w:color="auto"/>
              <w:right w:val="dotted" w:sz="4" w:space="0" w:color="auto"/>
            </w:tcBorders>
            <w:vAlign w:val="center"/>
          </w:tcPr>
          <w:p w14:paraId="135C62B2"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A42FB0A"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6A58732"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7407DD4"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02800BC"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9B11A84" w14:textId="77777777" w:rsidR="00F26473" w:rsidRDefault="00F26473">
            <w:pPr>
              <w:jc w:val="center"/>
              <w:rPr>
                <w:sz w:val="18"/>
                <w:szCs w:val="18"/>
                <w:lang w:val="tr-TR"/>
              </w:rPr>
            </w:pPr>
          </w:p>
        </w:tc>
      </w:tr>
      <w:tr w:rsidR="00F26473" w14:paraId="026AD46C"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14A977C"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5A25354" w14:textId="77777777" w:rsidR="00F26473" w:rsidRDefault="00F26473">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2F638AD8" w14:textId="77777777" w:rsidR="00F26473" w:rsidRDefault="00F26473">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18D24555" w14:textId="6558D3AB" w:rsidR="00F26473" w:rsidRDefault="0066441E">
            <w:pPr>
              <w:rPr>
                <w:sz w:val="20"/>
                <w:szCs w:val="20"/>
                <w:lang w:val="tr-TR"/>
              </w:rPr>
            </w:pPr>
            <w:proofErr w:type="spellStart"/>
            <w:r w:rsidRPr="0066441E">
              <w:rPr>
                <w:sz w:val="20"/>
                <w:szCs w:val="20"/>
                <w:lang w:val="tr-TR"/>
              </w:rPr>
              <w:t>Arayüz</w:t>
            </w:r>
            <w:proofErr w:type="spellEnd"/>
            <w:r w:rsidRPr="0066441E">
              <w:rPr>
                <w:sz w:val="20"/>
                <w:szCs w:val="20"/>
                <w:lang w:val="tr-TR"/>
              </w:rPr>
              <w:t xml:space="preserve"> değerlendirmesi.</w:t>
            </w:r>
          </w:p>
        </w:tc>
        <w:tc>
          <w:tcPr>
            <w:tcW w:w="150" w:type="dxa"/>
            <w:tcBorders>
              <w:top w:val="dotted" w:sz="4" w:space="0" w:color="auto"/>
              <w:left w:val="dotted" w:sz="4" w:space="0" w:color="auto"/>
              <w:bottom w:val="dotted" w:sz="4" w:space="0" w:color="auto"/>
              <w:right w:val="dotted" w:sz="4" w:space="0" w:color="auto"/>
            </w:tcBorders>
            <w:vAlign w:val="center"/>
          </w:tcPr>
          <w:p w14:paraId="55BA7E95"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E96F683"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07BFE5F"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FDA42E1"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3446657"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216DEB6" w14:textId="77777777" w:rsidR="00F26473" w:rsidRDefault="00F26473">
            <w:pPr>
              <w:jc w:val="center"/>
              <w:rPr>
                <w:sz w:val="18"/>
                <w:szCs w:val="18"/>
                <w:lang w:val="tr-TR"/>
              </w:rPr>
            </w:pPr>
          </w:p>
        </w:tc>
      </w:tr>
      <w:tr w:rsidR="00F26473" w14:paraId="1468815D"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763E0B7"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DB0B024" w14:textId="77777777" w:rsidR="00F26473" w:rsidRDefault="00F26473">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6E620F85" w14:textId="77777777" w:rsidR="00F26473" w:rsidRDefault="00F26473">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42FA553B" w14:textId="227FB13B" w:rsidR="00F26473" w:rsidRDefault="0066441E">
            <w:pPr>
              <w:rPr>
                <w:spacing w:val="8"/>
                <w:sz w:val="20"/>
                <w:szCs w:val="20"/>
                <w:lang w:val="tr-TR"/>
              </w:rPr>
            </w:pPr>
            <w:r w:rsidRPr="0066441E">
              <w:rPr>
                <w:spacing w:val="8"/>
                <w:sz w:val="20"/>
                <w:szCs w:val="20"/>
                <w:lang w:val="tr-TR"/>
              </w:rPr>
              <w:t>İnsan teknolojik cihaz etkileşimi.</w:t>
            </w:r>
          </w:p>
        </w:tc>
        <w:tc>
          <w:tcPr>
            <w:tcW w:w="150" w:type="dxa"/>
            <w:tcBorders>
              <w:top w:val="dotted" w:sz="4" w:space="0" w:color="auto"/>
              <w:left w:val="dotted" w:sz="4" w:space="0" w:color="auto"/>
              <w:bottom w:val="dotted" w:sz="4" w:space="0" w:color="auto"/>
              <w:right w:val="dotted" w:sz="4" w:space="0" w:color="auto"/>
            </w:tcBorders>
            <w:vAlign w:val="center"/>
          </w:tcPr>
          <w:p w14:paraId="18A49246"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C8C5919"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F4313D6"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B5CC70B"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14CC3B7"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8FD31B4" w14:textId="77777777" w:rsidR="00F26473" w:rsidRDefault="00F26473">
            <w:pPr>
              <w:jc w:val="center"/>
              <w:rPr>
                <w:sz w:val="18"/>
                <w:szCs w:val="18"/>
                <w:lang w:val="tr-TR"/>
              </w:rPr>
            </w:pPr>
          </w:p>
        </w:tc>
      </w:tr>
      <w:tr w:rsidR="00F26473" w14:paraId="2CFA7935"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8377E64"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3F87F3E" w14:textId="77777777" w:rsidR="00F26473" w:rsidRDefault="00F26473">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7F366136" w14:textId="77777777" w:rsidR="00F26473" w:rsidRDefault="00F26473">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643C3FD6" w14:textId="175A68D8" w:rsidR="00F26473" w:rsidRDefault="0066441E">
            <w:pPr>
              <w:rPr>
                <w:spacing w:val="8"/>
                <w:sz w:val="20"/>
                <w:szCs w:val="20"/>
                <w:lang w:val="tr-TR"/>
              </w:rPr>
            </w:pPr>
            <w:r w:rsidRPr="0066441E">
              <w:rPr>
                <w:spacing w:val="8"/>
                <w:sz w:val="20"/>
                <w:szCs w:val="20"/>
                <w:lang w:val="tr-TR"/>
              </w:rPr>
              <w:t>Kullanıcı deneyleri.</w:t>
            </w:r>
          </w:p>
        </w:tc>
        <w:tc>
          <w:tcPr>
            <w:tcW w:w="150" w:type="dxa"/>
            <w:tcBorders>
              <w:top w:val="dotted" w:sz="4" w:space="0" w:color="auto"/>
              <w:left w:val="dotted" w:sz="4" w:space="0" w:color="auto"/>
              <w:bottom w:val="dotted" w:sz="4" w:space="0" w:color="auto"/>
              <w:right w:val="dotted" w:sz="4" w:space="0" w:color="auto"/>
            </w:tcBorders>
            <w:vAlign w:val="center"/>
          </w:tcPr>
          <w:p w14:paraId="7669F23E"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97F3E3E"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183A4F9"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25C8CC5"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39130C5"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408B452" w14:textId="77777777" w:rsidR="00F26473" w:rsidRDefault="00F26473">
            <w:pPr>
              <w:jc w:val="center"/>
              <w:rPr>
                <w:sz w:val="18"/>
                <w:szCs w:val="18"/>
                <w:lang w:val="tr-TR"/>
              </w:rPr>
            </w:pPr>
          </w:p>
        </w:tc>
      </w:tr>
      <w:tr w:rsidR="00F26473" w14:paraId="0CFA42D2"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008A60F"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6D74756" w14:textId="77777777" w:rsidR="00F26473" w:rsidRDefault="00F26473">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0BD85AB7" w14:textId="77777777" w:rsidR="00F26473" w:rsidRDefault="00F26473">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061CDD9D" w14:textId="76AF8EFB" w:rsidR="00F26473" w:rsidRDefault="0066441E">
            <w:pPr>
              <w:autoSpaceDE w:val="0"/>
              <w:autoSpaceDN w:val="0"/>
              <w:adjustRightInd w:val="0"/>
              <w:rPr>
                <w:sz w:val="20"/>
                <w:szCs w:val="20"/>
                <w:lang w:val="tr-TR"/>
              </w:rPr>
            </w:pPr>
            <w:r w:rsidRPr="0066441E">
              <w:rPr>
                <w:sz w:val="20"/>
                <w:szCs w:val="20"/>
                <w:lang w:val="tr-TR"/>
              </w:rPr>
              <w:t>Modern ve gelecekteki uygulamalar.</w:t>
            </w:r>
          </w:p>
        </w:tc>
        <w:tc>
          <w:tcPr>
            <w:tcW w:w="150" w:type="dxa"/>
            <w:tcBorders>
              <w:top w:val="dotted" w:sz="4" w:space="0" w:color="auto"/>
              <w:left w:val="dotted" w:sz="4" w:space="0" w:color="auto"/>
              <w:bottom w:val="dotted" w:sz="4" w:space="0" w:color="auto"/>
              <w:right w:val="dotted" w:sz="4" w:space="0" w:color="auto"/>
            </w:tcBorders>
            <w:vAlign w:val="center"/>
          </w:tcPr>
          <w:p w14:paraId="1C6E7191"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407993C"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28E74EA"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E281C8E"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3DC74D7"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B7B1C53" w14:textId="77777777" w:rsidR="00F26473" w:rsidRDefault="00F26473">
            <w:pPr>
              <w:jc w:val="center"/>
              <w:rPr>
                <w:sz w:val="18"/>
                <w:szCs w:val="18"/>
                <w:lang w:val="tr-TR"/>
              </w:rPr>
            </w:pPr>
          </w:p>
        </w:tc>
      </w:tr>
      <w:tr w:rsidR="00F26473" w14:paraId="7B42F2F6" w14:textId="77777777" w:rsidTr="00F26473">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7E21B46"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83D33FB" w14:textId="77777777" w:rsidR="00F26473" w:rsidRDefault="00F26473">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1EFFFF39" w14:textId="77777777" w:rsidR="00F26473" w:rsidRDefault="00F26473">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5DEEFBC8" w14:textId="36D38A9E" w:rsidR="00F26473" w:rsidRDefault="0066441E">
            <w:pPr>
              <w:rPr>
                <w:sz w:val="20"/>
                <w:szCs w:val="20"/>
                <w:lang w:val="tr-TR"/>
              </w:rPr>
            </w:pPr>
            <w:r w:rsidRPr="0066441E">
              <w:rPr>
                <w:sz w:val="20"/>
                <w:szCs w:val="20"/>
                <w:lang w:val="tr-TR"/>
              </w:rPr>
              <w:t>Genel tekrar.</w:t>
            </w:r>
          </w:p>
        </w:tc>
        <w:tc>
          <w:tcPr>
            <w:tcW w:w="150" w:type="dxa"/>
            <w:tcBorders>
              <w:top w:val="dotted" w:sz="4" w:space="0" w:color="auto"/>
              <w:left w:val="dotted" w:sz="4" w:space="0" w:color="auto"/>
              <w:bottom w:val="dotted" w:sz="4" w:space="0" w:color="auto"/>
              <w:right w:val="dotted" w:sz="4" w:space="0" w:color="auto"/>
            </w:tcBorders>
            <w:vAlign w:val="center"/>
          </w:tcPr>
          <w:p w14:paraId="343E0BD6" w14:textId="77777777" w:rsidR="00F26473" w:rsidRDefault="00F26473">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B58E4F6" w14:textId="77777777" w:rsidR="00F26473" w:rsidRDefault="00F26473">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C549180" w14:textId="77777777" w:rsidR="00F26473" w:rsidRDefault="00F26473">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35EB710" w14:textId="77777777" w:rsidR="00F26473" w:rsidRDefault="00F26473">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3A1B94E" w14:textId="77777777" w:rsidR="00F26473" w:rsidRDefault="00F26473">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E4EACAC" w14:textId="77777777" w:rsidR="00F26473" w:rsidRDefault="00F26473">
            <w:pPr>
              <w:jc w:val="center"/>
              <w:rPr>
                <w:sz w:val="18"/>
                <w:szCs w:val="18"/>
                <w:lang w:val="tr-TR"/>
              </w:rPr>
            </w:pPr>
          </w:p>
        </w:tc>
      </w:tr>
      <w:tr w:rsidR="00F26473" w14:paraId="66DAA7FE" w14:textId="77777777" w:rsidTr="00F26473">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526FB536" w14:textId="77777777" w:rsidR="00F26473" w:rsidRDefault="00F26473">
            <w:pPr>
              <w:rPr>
                <w:b/>
                <w:color w:val="1F497D"/>
                <w:sz w:val="20"/>
                <w:szCs w:val="20"/>
                <w:lang w:val="tr-TR"/>
              </w:rPr>
            </w:pPr>
            <w:r>
              <w:rPr>
                <w:b/>
                <w:color w:val="1F497D"/>
                <w:sz w:val="20"/>
                <w:szCs w:val="20"/>
                <w:lang w:val="tr-TR"/>
              </w:rPr>
              <w:t xml:space="preserve">Öğrenim Değerlendirme Metotları, </w:t>
            </w:r>
          </w:p>
          <w:p w14:paraId="2287BD8C" w14:textId="77777777" w:rsidR="00F26473" w:rsidRDefault="00F26473">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4C7F7109" w14:textId="77777777" w:rsidR="00F26473" w:rsidRDefault="00F26473">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5020438E" w14:textId="77777777" w:rsidR="00F26473" w:rsidRDefault="00F26473">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00CC7DE6" w14:textId="77777777" w:rsidR="00F26473" w:rsidRDefault="00F26473">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400695D4" w14:textId="77777777" w:rsidR="00F26473" w:rsidRDefault="00F26473">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57AEC579" w14:textId="77777777" w:rsidR="00F26473" w:rsidRDefault="00F26473">
            <w:pPr>
              <w:rPr>
                <w:b/>
                <w:color w:val="1F497D"/>
                <w:sz w:val="20"/>
                <w:szCs w:val="20"/>
                <w:lang w:val="tr-TR"/>
              </w:rPr>
            </w:pPr>
            <w:r>
              <w:rPr>
                <w:b/>
                <w:color w:val="1F497D"/>
                <w:sz w:val="20"/>
                <w:szCs w:val="20"/>
                <w:lang w:val="tr-TR"/>
              </w:rPr>
              <w:t>Telafi Kuralı</w:t>
            </w:r>
          </w:p>
        </w:tc>
      </w:tr>
      <w:tr w:rsidR="00F26473" w14:paraId="3C8AE13A"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D6BB0D5"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76BDB5B" w14:textId="77777777" w:rsidR="00F26473" w:rsidRDefault="00F26473">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5FCB1530" w14:textId="77777777" w:rsidR="00F26473" w:rsidRDefault="00F2647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CF8B832" w14:textId="77777777" w:rsidR="00F26473" w:rsidRDefault="00F2647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CBEFCE7" w14:textId="77777777" w:rsidR="00F26473" w:rsidRDefault="00F26473">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5F9003D" w14:textId="77777777" w:rsidR="00F26473" w:rsidRDefault="00F26473">
            <w:pPr>
              <w:rPr>
                <w:sz w:val="20"/>
                <w:szCs w:val="20"/>
                <w:lang w:val="tr-TR"/>
              </w:rPr>
            </w:pPr>
          </w:p>
        </w:tc>
      </w:tr>
      <w:tr w:rsidR="00F26473" w14:paraId="21A8193C"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6EF4955"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4DD24DD" w14:textId="77777777" w:rsidR="00F26473" w:rsidRDefault="00F26473">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02DBE3BE" w14:textId="77777777" w:rsidR="00F26473" w:rsidRDefault="00F2647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8BC9F01" w14:textId="77777777" w:rsidR="00F26473" w:rsidRDefault="00F2647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72CBEF0" w14:textId="77777777" w:rsidR="00F26473" w:rsidRDefault="00F26473">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AA5B1F0" w14:textId="77777777" w:rsidR="00F26473" w:rsidRDefault="00F26473">
            <w:pPr>
              <w:rPr>
                <w:sz w:val="20"/>
                <w:szCs w:val="20"/>
                <w:lang w:val="tr-TR"/>
              </w:rPr>
            </w:pPr>
          </w:p>
        </w:tc>
      </w:tr>
      <w:tr w:rsidR="00F26473" w14:paraId="5C93A8E7"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8DCCC7E"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99DD25E" w14:textId="77777777" w:rsidR="00F26473" w:rsidRDefault="00F26473">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169C3CC3" w14:textId="77777777" w:rsidR="00F26473" w:rsidRDefault="00F2647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2D3CBCD" w14:textId="77777777" w:rsidR="00F26473" w:rsidRDefault="00F2647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23E2B7A" w14:textId="77777777" w:rsidR="00F26473" w:rsidRDefault="00F26473">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6169D0B" w14:textId="77777777" w:rsidR="00F26473" w:rsidRDefault="00F26473">
            <w:pPr>
              <w:rPr>
                <w:sz w:val="20"/>
                <w:szCs w:val="20"/>
                <w:lang w:val="tr-TR"/>
              </w:rPr>
            </w:pPr>
          </w:p>
        </w:tc>
      </w:tr>
      <w:tr w:rsidR="00F26473" w14:paraId="238E4C35"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7C39424"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516E3FA" w14:textId="77777777" w:rsidR="00F26473" w:rsidRDefault="00F26473">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2A349875" w14:textId="77777777" w:rsidR="00F26473" w:rsidRDefault="00F2647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EC9818B" w14:textId="77777777" w:rsidR="00F26473" w:rsidRDefault="00F2647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37B7E72" w14:textId="77777777" w:rsidR="00F26473" w:rsidRDefault="00F26473">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3AECA28" w14:textId="77777777" w:rsidR="00F26473" w:rsidRDefault="00F26473">
            <w:pPr>
              <w:rPr>
                <w:sz w:val="20"/>
                <w:szCs w:val="20"/>
                <w:lang w:val="tr-TR"/>
              </w:rPr>
            </w:pPr>
          </w:p>
        </w:tc>
      </w:tr>
      <w:tr w:rsidR="00F26473" w14:paraId="57B10BE5"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50E4168"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EEFF671" w14:textId="77777777" w:rsidR="00F26473" w:rsidRDefault="00F26473">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46CE27B7" w14:textId="77777777" w:rsidR="00F26473" w:rsidRDefault="00F2647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DD66913" w14:textId="77777777" w:rsidR="00F26473" w:rsidRDefault="00F2647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589F6B0" w14:textId="77777777" w:rsidR="00F26473" w:rsidRDefault="00F26473">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8C99049" w14:textId="77777777" w:rsidR="00F26473" w:rsidRDefault="00F26473">
            <w:pPr>
              <w:rPr>
                <w:sz w:val="20"/>
                <w:szCs w:val="20"/>
                <w:lang w:val="tr-TR"/>
              </w:rPr>
            </w:pPr>
          </w:p>
        </w:tc>
      </w:tr>
      <w:tr w:rsidR="00F26473" w14:paraId="62553093"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E22460E"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3E65636" w14:textId="77777777" w:rsidR="00F26473" w:rsidRDefault="00F26473">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76862843" w14:textId="77777777" w:rsidR="00F26473" w:rsidRDefault="00F26473">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3C37998" w14:textId="77777777" w:rsidR="00F26473" w:rsidRDefault="00F2647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D1C7B62" w14:textId="77777777" w:rsidR="00F26473" w:rsidRDefault="00F26473">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8B63D29" w14:textId="77777777" w:rsidR="00F26473" w:rsidRDefault="00F26473">
            <w:pPr>
              <w:rPr>
                <w:sz w:val="20"/>
                <w:szCs w:val="20"/>
                <w:lang w:val="tr-TR"/>
              </w:rPr>
            </w:pPr>
          </w:p>
        </w:tc>
      </w:tr>
      <w:tr w:rsidR="00F26473" w14:paraId="4C0A001F"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93559B5"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EBF5A96" w14:textId="77777777" w:rsidR="00F26473" w:rsidRDefault="00F26473">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5E02DA46" w14:textId="77777777" w:rsidR="00F26473" w:rsidRDefault="00F26473">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E7C8899" w14:textId="77777777" w:rsidR="00F26473" w:rsidRDefault="00F26473">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A910EE6" w14:textId="77777777" w:rsidR="00F26473" w:rsidRDefault="00F26473">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9F58C09" w14:textId="77777777" w:rsidR="00F26473" w:rsidRDefault="00F26473">
            <w:pPr>
              <w:rPr>
                <w:sz w:val="20"/>
                <w:szCs w:val="20"/>
                <w:lang w:val="tr-TR"/>
              </w:rPr>
            </w:pPr>
          </w:p>
        </w:tc>
      </w:tr>
      <w:tr w:rsidR="00F26473" w14:paraId="172DF629"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6B390B6"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1C35BBA" w14:textId="77777777" w:rsidR="00F26473" w:rsidRDefault="00F26473">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5EA2BE98" w14:textId="77777777" w:rsidR="00F26473" w:rsidRDefault="00F26473">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476A6C3" w14:textId="77777777" w:rsidR="00F26473" w:rsidRDefault="00F26473">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6E83CA3" w14:textId="77777777" w:rsidR="00F26473" w:rsidRDefault="00F26473">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66B2317" w14:textId="77777777" w:rsidR="00F26473" w:rsidRDefault="00F26473">
            <w:pPr>
              <w:rPr>
                <w:sz w:val="18"/>
                <w:szCs w:val="18"/>
                <w:lang w:val="tr-TR"/>
              </w:rPr>
            </w:pPr>
          </w:p>
        </w:tc>
      </w:tr>
      <w:tr w:rsidR="00F26473" w14:paraId="7851BFC6"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9493D56" w14:textId="77777777" w:rsidR="00F26473" w:rsidRDefault="00F26473">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9C30027" w14:textId="77777777" w:rsidR="00F26473" w:rsidRDefault="00F26473">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78E9D84B" w14:textId="77777777" w:rsidR="00F26473" w:rsidRDefault="00F26473">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E1BA650" w14:textId="77777777" w:rsidR="00F26473" w:rsidRDefault="00F26473">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5C828A6" w14:textId="77777777" w:rsidR="00F26473" w:rsidRDefault="00F26473">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ACC3D20" w14:textId="77777777" w:rsidR="00F26473" w:rsidRDefault="00F26473">
            <w:pPr>
              <w:rPr>
                <w:sz w:val="18"/>
                <w:szCs w:val="18"/>
                <w:lang w:val="tr-TR"/>
              </w:rPr>
            </w:pPr>
          </w:p>
        </w:tc>
      </w:tr>
      <w:tr w:rsidR="00F26473" w14:paraId="40FA8E2E" w14:textId="77777777" w:rsidTr="00F26473">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337163F" w14:textId="77777777" w:rsidR="00F26473" w:rsidRDefault="00F26473">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235D70E4" w14:textId="77777777" w:rsidR="00F26473" w:rsidRDefault="00F26473">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52C093FF" w14:textId="77777777" w:rsidR="00F26473" w:rsidRDefault="00F26473">
            <w:pPr>
              <w:rPr>
                <w:b/>
                <w:sz w:val="20"/>
                <w:szCs w:val="20"/>
                <w:lang w:val="tr-TR"/>
              </w:rPr>
            </w:pPr>
            <w:r>
              <w:rPr>
                <w:b/>
                <w:color w:val="1F497D"/>
                <w:sz w:val="20"/>
                <w:szCs w:val="20"/>
                <w:lang w:val="tr-TR"/>
              </w:rPr>
              <w:t>100%</w:t>
            </w:r>
          </w:p>
        </w:tc>
      </w:tr>
      <w:tr w:rsidR="00F26473" w14:paraId="6149CE6B" w14:textId="77777777" w:rsidTr="00F26473">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672D4DCE" w14:textId="77777777" w:rsidR="00F26473" w:rsidRDefault="00F26473">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500EC288" w14:textId="77777777" w:rsidR="00F26473" w:rsidRDefault="00F26473">
            <w:pPr>
              <w:jc w:val="both"/>
              <w:rPr>
                <w:sz w:val="20"/>
                <w:szCs w:val="20"/>
                <w:lang w:val="tr-TR"/>
              </w:rPr>
            </w:pPr>
            <w:r>
              <w:rPr>
                <w:sz w:val="20"/>
                <w:szCs w:val="20"/>
                <w:lang w:val="tr-TR"/>
              </w:rPr>
              <w:t>Öğrenciler öğrenim çıktılarını …… ile göstereceklerdir.</w:t>
            </w:r>
          </w:p>
        </w:tc>
      </w:tr>
      <w:tr w:rsidR="00F26473" w14:paraId="7D4D41F5" w14:textId="77777777" w:rsidTr="00F26473">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6780D81A" w14:textId="77777777" w:rsidR="00F26473" w:rsidRDefault="00F26473">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54EF599A" w14:textId="77777777" w:rsidR="00F26473" w:rsidRDefault="00F26473">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F26473" w14:paraId="49CE536A" w14:textId="77777777" w:rsidTr="00F26473">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17E84C1E" w14:textId="77777777" w:rsidR="00F26473" w:rsidRDefault="00F26473">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45BCD4F8" w14:textId="77777777" w:rsidR="00F26473" w:rsidRDefault="00F26473">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7842FF2A" w14:textId="77777777" w:rsidR="00F26473" w:rsidRDefault="00F26473">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3D43DCA1" w14:textId="77777777" w:rsidR="00F26473" w:rsidRDefault="00F26473">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6F73D564" w14:textId="77777777" w:rsidR="00F26473" w:rsidRDefault="00F26473">
            <w:pPr>
              <w:jc w:val="center"/>
              <w:rPr>
                <w:b/>
                <w:color w:val="1F497D"/>
                <w:sz w:val="20"/>
                <w:szCs w:val="20"/>
                <w:lang w:val="tr-TR"/>
              </w:rPr>
            </w:pPr>
            <w:r>
              <w:rPr>
                <w:b/>
                <w:color w:val="1F497D"/>
                <w:sz w:val="20"/>
                <w:szCs w:val="20"/>
                <w:lang w:val="tr-TR"/>
              </w:rPr>
              <w:t>Saat</w:t>
            </w:r>
          </w:p>
        </w:tc>
      </w:tr>
      <w:tr w:rsidR="00F26473" w14:paraId="3A2103E2"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B62ED8A" w14:textId="77777777" w:rsidR="00F26473" w:rsidRDefault="00F26473">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6D3F8D6A" w14:textId="77777777" w:rsidR="00F26473" w:rsidRDefault="00F26473">
            <w:pPr>
              <w:jc w:val="center"/>
              <w:rPr>
                <w:sz w:val="20"/>
                <w:szCs w:val="20"/>
                <w:lang w:val="tr-TR"/>
              </w:rPr>
            </w:pPr>
            <w:r>
              <w:rPr>
                <w:b/>
                <w:color w:val="1F497D"/>
                <w:sz w:val="20"/>
                <w:szCs w:val="20"/>
                <w:lang w:val="tr-TR"/>
              </w:rPr>
              <w:t>Öğretim elemanı tarafından uygulanan süre</w:t>
            </w:r>
          </w:p>
        </w:tc>
      </w:tr>
      <w:tr w:rsidR="00F26473" w14:paraId="11C02ED0"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F9ECFFE"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A9E036A" w14:textId="77777777" w:rsidR="00F26473" w:rsidRDefault="00F26473">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0AF5BF92" w14:textId="77777777" w:rsidR="00F26473" w:rsidRDefault="00F26473">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10C2F126" w14:textId="77777777" w:rsidR="00F26473" w:rsidRDefault="00F2647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1A9FF9F" w14:textId="676FCF6D" w:rsidR="00F26473" w:rsidRDefault="004472DE">
            <w:pPr>
              <w:jc w:val="center"/>
              <w:rPr>
                <w:color w:val="000000"/>
                <w:sz w:val="20"/>
                <w:szCs w:val="20"/>
                <w:lang w:val="tr-TR"/>
              </w:rPr>
            </w:pPr>
            <w:r>
              <w:rPr>
                <w:color w:val="000000"/>
                <w:sz w:val="20"/>
                <w:szCs w:val="20"/>
                <w:lang w:val="tr-TR"/>
              </w:rPr>
              <w:t>42</w:t>
            </w:r>
          </w:p>
        </w:tc>
      </w:tr>
      <w:tr w:rsidR="00F26473" w14:paraId="6B8B819F"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4D08FF2"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02EFB1A" w14:textId="77777777" w:rsidR="00F26473" w:rsidRDefault="00F26473">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4563D329" w14:textId="77777777" w:rsidR="00F26473" w:rsidRDefault="00F26473">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21A8A702" w14:textId="77777777" w:rsidR="00F26473" w:rsidRDefault="00F26473">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E1BCCC5" w14:textId="77777777" w:rsidR="00F26473" w:rsidRDefault="00F26473">
            <w:pPr>
              <w:jc w:val="center"/>
              <w:rPr>
                <w:sz w:val="20"/>
                <w:szCs w:val="20"/>
                <w:lang w:val="tr-TR"/>
              </w:rPr>
            </w:pPr>
          </w:p>
        </w:tc>
      </w:tr>
      <w:tr w:rsidR="00F26473" w14:paraId="6C19B997"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1F8ABB8"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BE08E88" w14:textId="77777777" w:rsidR="00F26473" w:rsidRDefault="00F26473">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10C8C556" w14:textId="77777777" w:rsidR="00F26473" w:rsidRDefault="00F26473">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01472420" w14:textId="77777777" w:rsidR="00F26473" w:rsidRDefault="00F26473">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14195BA" w14:textId="77777777" w:rsidR="00F26473" w:rsidRDefault="00F26473">
            <w:pPr>
              <w:jc w:val="center"/>
              <w:rPr>
                <w:sz w:val="20"/>
                <w:szCs w:val="20"/>
                <w:lang w:val="tr-TR"/>
              </w:rPr>
            </w:pPr>
          </w:p>
        </w:tc>
      </w:tr>
      <w:tr w:rsidR="00F26473" w14:paraId="377C72AC"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1F1C3F7"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2F79E65" w14:textId="77777777" w:rsidR="00F26473" w:rsidRDefault="00F26473">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10843CFF" w14:textId="77777777" w:rsidR="00F26473" w:rsidRDefault="00F26473">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3C24ADDF" w14:textId="77777777" w:rsidR="00F26473" w:rsidRDefault="00F26473">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62F166E" w14:textId="77777777" w:rsidR="00F26473" w:rsidRDefault="00F26473">
            <w:pPr>
              <w:jc w:val="center"/>
              <w:rPr>
                <w:sz w:val="20"/>
                <w:szCs w:val="20"/>
                <w:lang w:val="tr-TR"/>
              </w:rPr>
            </w:pPr>
          </w:p>
        </w:tc>
      </w:tr>
      <w:tr w:rsidR="00F26473" w14:paraId="15F406E8"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C47FBDD"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0961CC9" w14:textId="77777777" w:rsidR="00F26473" w:rsidRDefault="00F26473">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09DB1A26" w14:textId="77777777" w:rsidR="00F26473" w:rsidRDefault="00F26473">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3586D017" w14:textId="77777777" w:rsidR="00F26473" w:rsidRDefault="00F26473">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FE9C33F" w14:textId="77777777" w:rsidR="00F26473" w:rsidRDefault="00F26473">
            <w:pPr>
              <w:jc w:val="center"/>
              <w:rPr>
                <w:sz w:val="20"/>
                <w:szCs w:val="20"/>
                <w:lang w:val="tr-TR"/>
              </w:rPr>
            </w:pPr>
          </w:p>
        </w:tc>
      </w:tr>
      <w:tr w:rsidR="00F26473" w14:paraId="4AAEBC1D"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DB99C8A"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4B7450E" w14:textId="77777777" w:rsidR="00F26473" w:rsidRDefault="00F26473">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65E10BA4" w14:textId="77777777" w:rsidR="00F26473" w:rsidRDefault="00F26473">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05887F74" w14:textId="77777777" w:rsidR="00F26473" w:rsidRDefault="00F26473">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08E35B1" w14:textId="77777777" w:rsidR="00F26473" w:rsidRDefault="00F26473">
            <w:pPr>
              <w:jc w:val="center"/>
              <w:rPr>
                <w:sz w:val="20"/>
                <w:szCs w:val="20"/>
                <w:lang w:val="tr-TR"/>
              </w:rPr>
            </w:pPr>
          </w:p>
        </w:tc>
      </w:tr>
      <w:tr w:rsidR="00F26473" w14:paraId="5D774A4C"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C738532" w14:textId="77777777" w:rsidR="00F26473" w:rsidRDefault="00F26473">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66C98EC7" w14:textId="77777777" w:rsidR="00F26473" w:rsidRDefault="00F26473">
            <w:pPr>
              <w:jc w:val="center"/>
              <w:rPr>
                <w:b/>
                <w:i/>
                <w:color w:val="1F497D"/>
                <w:sz w:val="20"/>
                <w:szCs w:val="20"/>
                <w:lang w:val="tr-TR"/>
              </w:rPr>
            </w:pPr>
            <w:r>
              <w:rPr>
                <w:b/>
                <w:color w:val="1F497D"/>
                <w:sz w:val="20"/>
                <w:szCs w:val="20"/>
                <w:lang w:val="tr-TR"/>
              </w:rPr>
              <w:t>Öğrencinin ayırması beklenen tahmini süre</w:t>
            </w:r>
          </w:p>
        </w:tc>
      </w:tr>
      <w:tr w:rsidR="00F26473" w14:paraId="0DB3EE68"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46A35ED"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9A3A9A7" w14:textId="77777777" w:rsidR="00F26473" w:rsidRDefault="00F26473">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56B03C5D" w14:textId="77777777" w:rsidR="00F26473" w:rsidRDefault="00F26473">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4208ADAD" w14:textId="77777777" w:rsidR="00F26473" w:rsidRDefault="00F2647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1FBA348" w14:textId="77777777" w:rsidR="00F26473" w:rsidRDefault="00F26473">
            <w:pPr>
              <w:jc w:val="center"/>
              <w:rPr>
                <w:color w:val="000000"/>
                <w:sz w:val="20"/>
                <w:szCs w:val="20"/>
                <w:lang w:val="tr-TR"/>
              </w:rPr>
            </w:pPr>
          </w:p>
        </w:tc>
      </w:tr>
      <w:tr w:rsidR="00F26473" w14:paraId="24CC0327"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ACDB8D0"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137E3C5" w14:textId="77777777" w:rsidR="00F26473" w:rsidRDefault="00F26473">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6829DF18" w14:textId="77777777" w:rsidR="00F26473" w:rsidRDefault="00F26473">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29609674" w14:textId="77777777" w:rsidR="00F26473" w:rsidRDefault="00F2647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978A7D8" w14:textId="77777777" w:rsidR="00F26473" w:rsidRDefault="00F26473">
            <w:pPr>
              <w:jc w:val="center"/>
              <w:rPr>
                <w:color w:val="000000"/>
                <w:sz w:val="20"/>
                <w:szCs w:val="20"/>
                <w:lang w:val="tr-TR"/>
              </w:rPr>
            </w:pPr>
          </w:p>
        </w:tc>
      </w:tr>
      <w:tr w:rsidR="00F26473" w14:paraId="3C30D67F"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1A1C868"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692246E" w14:textId="77777777" w:rsidR="00F26473" w:rsidRDefault="00F26473">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5F8C8A51" w14:textId="77777777" w:rsidR="00F26473" w:rsidRDefault="00F26473">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2DA33718" w14:textId="77777777" w:rsidR="00F26473" w:rsidRDefault="00F2647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9855C3F" w14:textId="7F7BDB44" w:rsidR="00F26473" w:rsidRDefault="004472DE">
            <w:pPr>
              <w:jc w:val="center"/>
              <w:rPr>
                <w:color w:val="000000"/>
                <w:sz w:val="20"/>
                <w:szCs w:val="20"/>
                <w:lang w:val="tr-TR"/>
              </w:rPr>
            </w:pPr>
            <w:r>
              <w:rPr>
                <w:color w:val="000000"/>
                <w:sz w:val="20"/>
                <w:szCs w:val="20"/>
                <w:lang w:val="tr-TR"/>
              </w:rPr>
              <w:t>14</w:t>
            </w:r>
          </w:p>
        </w:tc>
      </w:tr>
      <w:tr w:rsidR="00F26473" w14:paraId="220C420D"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8A19869" w14:textId="77777777" w:rsidR="00F26473" w:rsidRDefault="00F26473">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A60B88E" w14:textId="77777777" w:rsidR="00F26473" w:rsidRDefault="00F26473">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5B94F334" w14:textId="77777777" w:rsidR="00F26473" w:rsidRDefault="00F26473">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7C430700" w14:textId="77777777" w:rsidR="00F26473" w:rsidRDefault="00F26473">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2708788" w14:textId="52846F33" w:rsidR="00F26473" w:rsidRDefault="004472DE">
            <w:pPr>
              <w:jc w:val="center"/>
              <w:rPr>
                <w:sz w:val="20"/>
                <w:szCs w:val="20"/>
                <w:lang w:val="tr-TR"/>
              </w:rPr>
            </w:pPr>
            <w:r>
              <w:rPr>
                <w:sz w:val="20"/>
                <w:szCs w:val="20"/>
                <w:lang w:val="tr-TR"/>
              </w:rPr>
              <w:t>14</w:t>
            </w:r>
          </w:p>
        </w:tc>
      </w:tr>
      <w:tr w:rsidR="00F26473" w14:paraId="4DC29E91" w14:textId="77777777" w:rsidTr="00F26473">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B4EB7CD" w14:textId="77777777" w:rsidR="00F26473" w:rsidRDefault="00F26473">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25EE0D77" w14:textId="77777777" w:rsidR="00F26473" w:rsidRDefault="00F26473">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3887477A" w14:textId="77777777" w:rsidR="00F26473" w:rsidRDefault="00F26473">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38CDE478" w14:textId="5D37746E" w:rsidR="00F26473" w:rsidRDefault="004472DE">
            <w:pPr>
              <w:jc w:val="center"/>
              <w:rPr>
                <w:sz w:val="20"/>
                <w:szCs w:val="20"/>
                <w:lang w:val="tr-TR"/>
              </w:rPr>
            </w:pPr>
            <w:r>
              <w:rPr>
                <w:sz w:val="20"/>
                <w:szCs w:val="20"/>
                <w:lang w:val="tr-TR"/>
              </w:rPr>
              <w:t>70</w:t>
            </w:r>
          </w:p>
        </w:tc>
      </w:tr>
    </w:tbl>
    <w:p w14:paraId="56CE3DDC" w14:textId="70880C2C"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B0B1F33" w14:textId="32DA43E5" w:rsidR="000554A8" w:rsidRPr="00094AA1" w:rsidRDefault="00685877" w:rsidP="00861E4C">
      <w:pPr>
        <w:rPr>
          <w:sz w:val="22"/>
          <w:szCs w:val="22"/>
          <w:lang w:val="tr-TR"/>
        </w:rPr>
      </w:pPr>
      <w:r>
        <w:rPr>
          <w:sz w:val="22"/>
          <w:szCs w:val="22"/>
          <w:lang w:val="tr-TR"/>
        </w:rPr>
        <w:br w:type="page"/>
      </w: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lastRenderedPageBreak/>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32A53" w14:textId="77777777" w:rsidR="0089036E" w:rsidRDefault="0089036E" w:rsidP="00AC6DCE">
      <w:r>
        <w:separator/>
      </w:r>
    </w:p>
  </w:endnote>
  <w:endnote w:type="continuationSeparator" w:id="0">
    <w:p w14:paraId="7C74A116" w14:textId="77777777" w:rsidR="0089036E" w:rsidRDefault="0089036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CFC82" w14:textId="3896BE99" w:rsidR="00CF28BA" w:rsidRDefault="00CF28BA" w:rsidP="00CF28BA">
    <w:pPr>
      <w:pStyle w:val="Footer"/>
    </w:pPr>
    <w:r>
      <w:t>F</w:t>
    </w:r>
    <w:r>
      <w:t>orm No: ÜY-FR-0250</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751F389C" w14:textId="77777777" w:rsidR="00CF28BA" w:rsidRDefault="00CF28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8825CE" w14:textId="77777777" w:rsidR="0089036E" w:rsidRDefault="0089036E" w:rsidP="00AC6DCE">
      <w:r>
        <w:separator/>
      </w:r>
    </w:p>
  </w:footnote>
  <w:footnote w:type="continuationSeparator" w:id="0">
    <w:p w14:paraId="1D9100DD" w14:textId="77777777" w:rsidR="0089036E" w:rsidRDefault="0089036E"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E05"/>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56267"/>
    <w:rsid w:val="00172C27"/>
    <w:rsid w:val="00182B93"/>
    <w:rsid w:val="00183F4E"/>
    <w:rsid w:val="00187269"/>
    <w:rsid w:val="00190C3B"/>
    <w:rsid w:val="0019531B"/>
    <w:rsid w:val="001957BD"/>
    <w:rsid w:val="001974F4"/>
    <w:rsid w:val="001B0484"/>
    <w:rsid w:val="001B070F"/>
    <w:rsid w:val="001C1A4E"/>
    <w:rsid w:val="001C32EA"/>
    <w:rsid w:val="001D3A3C"/>
    <w:rsid w:val="001D6289"/>
    <w:rsid w:val="001D6C9C"/>
    <w:rsid w:val="001E7539"/>
    <w:rsid w:val="001F3DB2"/>
    <w:rsid w:val="001F4828"/>
    <w:rsid w:val="00200C7D"/>
    <w:rsid w:val="002011FF"/>
    <w:rsid w:val="00203183"/>
    <w:rsid w:val="00205F77"/>
    <w:rsid w:val="002136C3"/>
    <w:rsid w:val="00215D45"/>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472DE"/>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2D95"/>
    <w:rsid w:val="0062397A"/>
    <w:rsid w:val="0062510B"/>
    <w:rsid w:val="00631686"/>
    <w:rsid w:val="006348FD"/>
    <w:rsid w:val="0063526B"/>
    <w:rsid w:val="0063648A"/>
    <w:rsid w:val="00637D90"/>
    <w:rsid w:val="006463AA"/>
    <w:rsid w:val="00647879"/>
    <w:rsid w:val="00652B7D"/>
    <w:rsid w:val="00657D0F"/>
    <w:rsid w:val="0066441E"/>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036E"/>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B4981"/>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7233D"/>
    <w:rsid w:val="00B7354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28BA"/>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441D"/>
    <w:rsid w:val="00E852BB"/>
    <w:rsid w:val="00E87825"/>
    <w:rsid w:val="00E90EA0"/>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26473"/>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92416"/>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14167">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65045021">
      <w:bodyDiv w:val="1"/>
      <w:marLeft w:val="0"/>
      <w:marRight w:val="0"/>
      <w:marTop w:val="0"/>
      <w:marBottom w:val="0"/>
      <w:divBdr>
        <w:top w:val="none" w:sz="0" w:space="0" w:color="auto"/>
        <w:left w:val="none" w:sz="0" w:space="0" w:color="auto"/>
        <w:bottom w:val="none" w:sz="0" w:space="0" w:color="auto"/>
        <w:right w:val="none" w:sz="0" w:space="0" w:color="auto"/>
      </w:divBdr>
    </w:div>
    <w:div w:id="626856745">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851577928">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74592">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7582">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94998-7542-4CDF-9EB2-F23A15CD4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960</Words>
  <Characters>6674</Characters>
  <Application>Microsoft Office Word</Application>
  <DocSecurity>0</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69</cp:revision>
  <cp:lastPrinted>2016-05-25T10:33:00Z</cp:lastPrinted>
  <dcterms:created xsi:type="dcterms:W3CDTF">2018-10-16T11:57:00Z</dcterms:created>
  <dcterms:modified xsi:type="dcterms:W3CDTF">2018-12-17T06:49:00Z</dcterms:modified>
</cp:coreProperties>
</file>